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870" w:type="dxa"/>
        <w:tblInd w:w="-1168" w:type="dxa"/>
        <w:tblBorders>
          <w:bottom w:val="single" w:sz="12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823"/>
        <w:gridCol w:w="4930"/>
        <w:gridCol w:w="2117"/>
      </w:tblGrid>
      <w:tr w:rsidR="009D7AC5" w:rsidRPr="009D7AC5" w:rsidTr="005D0A72">
        <w:trPr>
          <w:trHeight w:val="495"/>
        </w:trPr>
        <w:tc>
          <w:tcPr>
            <w:tcW w:w="8753" w:type="dxa"/>
            <w:gridSpan w:val="2"/>
            <w:vAlign w:val="center"/>
          </w:tcPr>
          <w:p w:rsidR="005D0A72" w:rsidRPr="009D7AC5" w:rsidRDefault="005D0A72" w:rsidP="00EA33CE">
            <w:pPr>
              <w:pStyle w:val="NoSpacing"/>
              <w:jc w:val="center"/>
              <w:rPr>
                <w:rFonts w:ascii="Arial Black" w:hAnsi="Arial Black" w:cstheme="majorBidi"/>
                <w:b/>
                <w:bCs/>
                <w:sz w:val="28"/>
                <w:szCs w:val="28"/>
                <w:lang w:bidi="ar-EG"/>
              </w:rPr>
            </w:pPr>
            <w:r w:rsidRPr="009D7AC5">
              <w:rPr>
                <w:rFonts w:ascii="Arial Black" w:hAnsi="Arial Black" w:cstheme="majorBidi"/>
                <w:b/>
                <w:bCs/>
                <w:sz w:val="32"/>
                <w:szCs w:val="32"/>
                <w:rtl/>
                <w:lang w:bidi="ar-EG"/>
              </w:rPr>
              <w:t>بيولوجيا عامة وتنوع بيولوجى</w:t>
            </w:r>
          </w:p>
        </w:tc>
        <w:tc>
          <w:tcPr>
            <w:tcW w:w="2117" w:type="dxa"/>
            <w:vMerge w:val="restart"/>
            <w:vAlign w:val="center"/>
          </w:tcPr>
          <w:p w:rsidR="005D0A72" w:rsidRPr="009D7AC5" w:rsidRDefault="005D0A72" w:rsidP="00EA33CE">
            <w:pPr>
              <w:pStyle w:val="NoSpacing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EG"/>
              </w:rPr>
            </w:pPr>
            <w:r w:rsidRPr="009D7AC5">
              <w:rPr>
                <w:rFonts w:asciiTheme="minorBidi" w:hAnsiTheme="minorBidi" w:cs="Arial"/>
                <w:b/>
                <w:bCs/>
                <w:noProof/>
                <w:sz w:val="24"/>
                <w:szCs w:val="24"/>
                <w:rtl/>
              </w:rPr>
              <w:drawing>
                <wp:inline distT="0" distB="0" distL="0" distR="0">
                  <wp:extent cx="779182" cy="533400"/>
                  <wp:effectExtent l="19050" t="0" r="1868" b="0"/>
                  <wp:docPr id="3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4411" cy="5369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D0A72" w:rsidRPr="009D7AC5" w:rsidRDefault="005D0A72" w:rsidP="00EA33CE">
            <w:pPr>
              <w:pStyle w:val="NoSpacing"/>
              <w:rPr>
                <w:rFonts w:asciiTheme="minorBidi" w:hAnsiTheme="minorBidi"/>
                <w:b/>
                <w:bCs/>
                <w:sz w:val="16"/>
                <w:szCs w:val="16"/>
                <w:rtl/>
                <w:lang w:bidi="ar-EG"/>
              </w:rPr>
            </w:pPr>
            <w:r w:rsidRPr="009D7AC5">
              <w:rPr>
                <w:rFonts w:asciiTheme="minorBidi" w:hAnsiTheme="minorBidi"/>
                <w:b/>
                <w:bCs/>
                <w:sz w:val="16"/>
                <w:szCs w:val="16"/>
                <w:rtl/>
                <w:lang w:bidi="ar-EG"/>
              </w:rPr>
              <w:t>جامعة بنها</w:t>
            </w:r>
          </w:p>
          <w:p w:rsidR="005D0A72" w:rsidRPr="009D7AC5" w:rsidRDefault="005D0A72" w:rsidP="00EA33CE">
            <w:pPr>
              <w:pStyle w:val="NoSpacing"/>
              <w:rPr>
                <w:sz w:val="36"/>
                <w:szCs w:val="36"/>
                <w:lang w:bidi="ar-EG"/>
              </w:rPr>
            </w:pPr>
            <w:r w:rsidRPr="009D7AC5">
              <w:rPr>
                <w:rFonts w:asciiTheme="minorBidi" w:hAnsiTheme="minorBidi"/>
                <w:b/>
                <w:bCs/>
                <w:sz w:val="16"/>
                <w:szCs w:val="16"/>
                <w:rtl/>
                <w:lang w:bidi="ar-EG"/>
              </w:rPr>
              <w:t>كلية العلوم</w:t>
            </w:r>
            <w:r w:rsidRPr="009D7AC5">
              <w:rPr>
                <w:rFonts w:asciiTheme="minorBidi" w:hAnsiTheme="minorBidi" w:hint="cs"/>
                <w:b/>
                <w:bCs/>
                <w:sz w:val="16"/>
                <w:szCs w:val="16"/>
                <w:rtl/>
                <w:lang w:bidi="ar-EG"/>
              </w:rPr>
              <w:t xml:space="preserve"> - </w:t>
            </w:r>
            <w:r w:rsidRPr="009D7AC5">
              <w:rPr>
                <w:rFonts w:asciiTheme="minorBidi" w:hAnsiTheme="minorBidi"/>
                <w:b/>
                <w:bCs/>
                <w:sz w:val="16"/>
                <w:szCs w:val="16"/>
                <w:rtl/>
                <w:lang w:bidi="ar-EG"/>
              </w:rPr>
              <w:t>قسم علم الحيوان</w:t>
            </w:r>
          </w:p>
        </w:tc>
      </w:tr>
      <w:tr w:rsidR="009D7AC5" w:rsidRPr="009D7AC5" w:rsidTr="005D0A72">
        <w:trPr>
          <w:trHeight w:val="300"/>
        </w:trPr>
        <w:tc>
          <w:tcPr>
            <w:tcW w:w="3823" w:type="dxa"/>
          </w:tcPr>
          <w:p w:rsidR="005D0A72" w:rsidRPr="009D7AC5" w:rsidRDefault="005D0A72" w:rsidP="00EA33CE">
            <w:pPr>
              <w:spacing w:after="0" w:line="240" w:lineRule="auto"/>
              <w:rPr>
                <w:rFonts w:asciiTheme="minorBidi" w:hAnsiTheme="minorBidi"/>
              </w:rPr>
            </w:pPr>
            <w:r w:rsidRPr="009D7AC5">
              <w:rPr>
                <w:rFonts w:asciiTheme="minorBidi" w:hAnsiTheme="minorBidi"/>
                <w:b/>
                <w:bCs/>
                <w:rtl/>
                <w:lang w:bidi="ar-EG"/>
              </w:rPr>
              <w:t xml:space="preserve">الفرقة: الأولى – تربية عام                                                                                        </w:t>
            </w:r>
          </w:p>
        </w:tc>
        <w:tc>
          <w:tcPr>
            <w:tcW w:w="4930" w:type="dxa"/>
          </w:tcPr>
          <w:p w:rsidR="005D0A72" w:rsidRPr="009D7AC5" w:rsidRDefault="007E24F4" w:rsidP="007E24F4">
            <w:pPr>
              <w:spacing w:after="0" w:line="240" w:lineRule="auto"/>
              <w:rPr>
                <w:rFonts w:asciiTheme="minorBidi" w:hAnsiTheme="minorBidi"/>
              </w:rPr>
            </w:pPr>
            <w:r>
              <w:rPr>
                <w:rFonts w:asciiTheme="minorBidi" w:hAnsiTheme="minorBidi" w:hint="cs"/>
                <w:b/>
                <w:bCs/>
                <w:rtl/>
              </w:rPr>
              <w:t>2019</w:t>
            </w:r>
            <w:bookmarkStart w:id="0" w:name="_GoBack"/>
            <w:bookmarkEnd w:id="0"/>
            <w:r w:rsidR="005D0A72" w:rsidRPr="009D7AC5">
              <w:rPr>
                <w:rFonts w:asciiTheme="minorBidi" w:hAnsiTheme="minorBidi"/>
                <w:b/>
                <w:bCs/>
                <w:rtl/>
              </w:rPr>
              <w:t>/</w:t>
            </w:r>
            <w:r>
              <w:rPr>
                <w:rFonts w:asciiTheme="minorBidi" w:hAnsiTheme="minorBidi" w:hint="cs"/>
                <w:b/>
                <w:bCs/>
                <w:rtl/>
              </w:rPr>
              <w:t>2018</w:t>
            </w:r>
          </w:p>
        </w:tc>
        <w:tc>
          <w:tcPr>
            <w:tcW w:w="2117" w:type="dxa"/>
            <w:vMerge/>
            <w:vAlign w:val="center"/>
          </w:tcPr>
          <w:p w:rsidR="005D0A72" w:rsidRPr="009D7AC5" w:rsidRDefault="005D0A72" w:rsidP="00EA33CE">
            <w:pPr>
              <w:bidi w:val="0"/>
              <w:spacing w:after="0" w:line="240" w:lineRule="auto"/>
              <w:jc w:val="right"/>
              <w:rPr>
                <w:b/>
                <w:bCs/>
                <w:sz w:val="36"/>
                <w:szCs w:val="36"/>
                <w:lang w:bidi="ar-EG"/>
              </w:rPr>
            </w:pPr>
          </w:p>
        </w:tc>
      </w:tr>
      <w:tr w:rsidR="009D7AC5" w:rsidRPr="009D7AC5" w:rsidTr="005D0A72">
        <w:trPr>
          <w:trHeight w:val="303"/>
        </w:trPr>
        <w:tc>
          <w:tcPr>
            <w:tcW w:w="3823" w:type="dxa"/>
          </w:tcPr>
          <w:p w:rsidR="005D0A72" w:rsidRPr="009D7AC5" w:rsidRDefault="005D0A72" w:rsidP="007E24F4">
            <w:pPr>
              <w:spacing w:after="0" w:line="240" w:lineRule="auto"/>
              <w:rPr>
                <w:rFonts w:asciiTheme="minorBidi" w:hAnsiTheme="minorBidi"/>
              </w:rPr>
            </w:pPr>
            <w:r w:rsidRPr="009D7AC5">
              <w:rPr>
                <w:rFonts w:asciiTheme="minorBidi" w:hAnsiTheme="minorBidi"/>
                <w:b/>
                <w:bCs/>
                <w:rtl/>
                <w:lang w:bidi="ar-EG"/>
              </w:rPr>
              <w:t>تاريخ الإمتحان:</w:t>
            </w:r>
            <w:r w:rsidR="007E24F4">
              <w:rPr>
                <w:rFonts w:asciiTheme="minorBidi" w:hAnsiTheme="minorBidi" w:hint="cs"/>
                <w:b/>
                <w:bCs/>
                <w:rtl/>
                <w:lang w:bidi="ar-EG"/>
              </w:rPr>
              <w:t>24-12-2018</w:t>
            </w:r>
          </w:p>
        </w:tc>
        <w:tc>
          <w:tcPr>
            <w:tcW w:w="4930" w:type="dxa"/>
          </w:tcPr>
          <w:p w:rsidR="005D0A72" w:rsidRPr="009D7AC5" w:rsidRDefault="005D0A72" w:rsidP="00EA33CE">
            <w:pPr>
              <w:spacing w:after="0" w:line="240" w:lineRule="auto"/>
              <w:rPr>
                <w:rFonts w:asciiTheme="minorBidi" w:hAnsiTheme="minorBidi"/>
                <w:b/>
                <w:bCs/>
              </w:rPr>
            </w:pPr>
            <w:r w:rsidRPr="009D7AC5">
              <w:rPr>
                <w:rFonts w:asciiTheme="minorBidi" w:hAnsiTheme="minorBidi"/>
                <w:b/>
                <w:bCs/>
                <w:rtl/>
                <w:lang w:bidi="ar-EG"/>
              </w:rPr>
              <w:t>الزمن: ساع</w:t>
            </w:r>
            <w:r w:rsidRPr="009D7AC5">
              <w:rPr>
                <w:rFonts w:asciiTheme="minorBidi" w:hAnsiTheme="minorBidi" w:hint="cs"/>
                <w:b/>
                <w:bCs/>
                <w:rtl/>
                <w:lang w:bidi="ar-EG"/>
              </w:rPr>
              <w:t>تين</w:t>
            </w:r>
          </w:p>
        </w:tc>
        <w:tc>
          <w:tcPr>
            <w:tcW w:w="2117" w:type="dxa"/>
            <w:vMerge/>
            <w:vAlign w:val="center"/>
          </w:tcPr>
          <w:p w:rsidR="005D0A72" w:rsidRPr="009D7AC5" w:rsidRDefault="005D0A72" w:rsidP="00EA33CE">
            <w:pPr>
              <w:bidi w:val="0"/>
              <w:spacing w:after="0" w:line="240" w:lineRule="auto"/>
              <w:jc w:val="right"/>
              <w:rPr>
                <w:b/>
                <w:bCs/>
                <w:sz w:val="36"/>
                <w:szCs w:val="36"/>
                <w:lang w:bidi="ar-EG"/>
              </w:rPr>
            </w:pPr>
          </w:p>
        </w:tc>
      </w:tr>
      <w:tr w:rsidR="009D7AC5" w:rsidRPr="009D7AC5" w:rsidTr="005D0A72">
        <w:trPr>
          <w:trHeight w:val="348"/>
        </w:trPr>
        <w:tc>
          <w:tcPr>
            <w:tcW w:w="8753" w:type="dxa"/>
            <w:gridSpan w:val="2"/>
          </w:tcPr>
          <w:p w:rsidR="005D0A72" w:rsidRPr="009D7AC5" w:rsidRDefault="005D0A72" w:rsidP="00787F29">
            <w:pPr>
              <w:spacing w:after="0" w:line="240" w:lineRule="auto"/>
              <w:rPr>
                <w:rFonts w:asciiTheme="minorBidi" w:hAnsiTheme="minorBidi"/>
                <w:b/>
                <w:bCs/>
                <w:rtl/>
                <w:lang w:bidi="ar-EG"/>
              </w:rPr>
            </w:pPr>
            <w:r w:rsidRPr="009D7AC5">
              <w:rPr>
                <w:rFonts w:asciiTheme="minorBidi" w:hAnsiTheme="minorBidi"/>
                <w:b/>
                <w:bCs/>
                <w:rtl/>
                <w:lang w:bidi="ar-EG"/>
              </w:rPr>
              <w:t xml:space="preserve">أ.د/ مشيرة محمد     أ.د/ ماجدة محمد العزبى    </w:t>
            </w:r>
            <w:r w:rsidR="00787F29" w:rsidRPr="009D7AC5">
              <w:rPr>
                <w:rFonts w:asciiTheme="minorBidi" w:hAnsiTheme="minorBidi"/>
                <w:b/>
                <w:bCs/>
                <w:rtl/>
                <w:lang w:bidi="ar-EG"/>
              </w:rPr>
              <w:t xml:space="preserve">د/ ايمان شاهين    </w:t>
            </w:r>
            <w:r w:rsidRPr="009D7AC5">
              <w:rPr>
                <w:rFonts w:asciiTheme="minorBidi" w:hAnsiTheme="minorBidi"/>
                <w:b/>
                <w:bCs/>
                <w:rtl/>
                <w:lang w:bidi="ar-EG"/>
              </w:rPr>
              <w:t xml:space="preserve">  د/ مروة عاطف   د/ دعاء صبرى</w:t>
            </w:r>
          </w:p>
        </w:tc>
        <w:tc>
          <w:tcPr>
            <w:tcW w:w="2117" w:type="dxa"/>
            <w:vMerge/>
            <w:vAlign w:val="center"/>
          </w:tcPr>
          <w:p w:rsidR="005D0A72" w:rsidRPr="009D7AC5" w:rsidRDefault="005D0A72" w:rsidP="00EA33CE">
            <w:pPr>
              <w:bidi w:val="0"/>
              <w:spacing w:after="0" w:line="240" w:lineRule="auto"/>
              <w:jc w:val="right"/>
              <w:rPr>
                <w:b/>
                <w:bCs/>
                <w:sz w:val="36"/>
                <w:szCs w:val="36"/>
                <w:lang w:bidi="ar-EG"/>
              </w:rPr>
            </w:pPr>
          </w:p>
        </w:tc>
      </w:tr>
    </w:tbl>
    <w:p w:rsidR="00EA33CE" w:rsidRPr="009D7AC5" w:rsidRDefault="00EA33CE" w:rsidP="005D0A72">
      <w:pPr>
        <w:bidi w:val="0"/>
        <w:spacing w:line="240" w:lineRule="auto"/>
        <w:ind w:left="-993" w:right="-1333"/>
        <w:jc w:val="right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</w:p>
    <w:p w:rsidR="000A12FA" w:rsidRPr="009D7AC5" w:rsidRDefault="00C610F4" w:rsidP="007E24F4">
      <w:pPr>
        <w:bidi w:val="0"/>
        <w:spacing w:line="240" w:lineRule="auto"/>
        <w:ind w:left="-993" w:right="-1333"/>
        <w:jc w:val="right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9D7AC5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EG"/>
        </w:rPr>
        <w:t>أ-</w:t>
      </w:r>
      <w:r w:rsidR="000A12FA" w:rsidRPr="009D7AC5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أختر الأجابة الصحيحه مما يأتي</w:t>
      </w:r>
      <w:r w:rsidR="000A12FA" w:rsidRPr="009D7AC5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:</w:t>
      </w:r>
      <w:r w:rsidRPr="009D7AC5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( </w:t>
      </w:r>
      <w:r w:rsidR="007E24F4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105</w:t>
      </w:r>
      <w:r w:rsidRPr="009D7AC5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درجة</w:t>
      </w:r>
      <w:r w:rsidRPr="009D7AC5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)</w:t>
      </w:r>
    </w:p>
    <w:p w:rsidR="00DA3ADF" w:rsidRPr="009D7AC5" w:rsidRDefault="00DA3ADF" w:rsidP="00DA3ADF">
      <w:pPr>
        <w:pStyle w:val="ListParagraph"/>
        <w:numPr>
          <w:ilvl w:val="0"/>
          <w:numId w:val="31"/>
        </w:numPr>
        <w:ind w:left="-908" w:hanging="284"/>
        <w:rPr>
          <w:rFonts w:ascii="Times New Roman" w:hAnsi="Times New Roman" w:cs="Times New Roman"/>
          <w:b/>
          <w:bCs/>
          <w:sz w:val="24"/>
          <w:szCs w:val="24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تمثل .................... مواقع تخليق البروتينات في الخلية.</w:t>
      </w:r>
    </w:p>
    <w:p w:rsidR="00787F29" w:rsidRPr="009D7AC5" w:rsidRDefault="00DA3ADF" w:rsidP="00956384">
      <w:pPr>
        <w:pStyle w:val="ListParagraph"/>
        <w:ind w:left="-907"/>
        <w:contextualSpacing w:val="0"/>
        <w:jc w:val="both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أ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. 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اليزوسومات                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ب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. 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الريبوسومات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ج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. 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الميتوكوندريا</w:t>
      </w:r>
    </w:p>
    <w:p w:rsidR="00787F29" w:rsidRPr="009D7AC5" w:rsidRDefault="00787F29" w:rsidP="00EA33CE">
      <w:pPr>
        <w:pStyle w:val="ListParagraph"/>
        <w:numPr>
          <w:ilvl w:val="0"/>
          <w:numId w:val="31"/>
        </w:numPr>
        <w:spacing w:before="240"/>
        <w:ind w:left="-908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تقوم ............................... بدور حسي في الخلية وتوجد في خلايا معينه مثل الخلايا الصبغية الطلائية لشبكة العين.</w:t>
      </w:r>
    </w:p>
    <w:p w:rsidR="00787F29" w:rsidRPr="009D7AC5" w:rsidRDefault="00787F29" w:rsidP="00956384">
      <w:pPr>
        <w:pStyle w:val="ListParagraph"/>
        <w:ind w:left="-907"/>
        <w:contextualSpacing w:val="0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أ-الشبكة الأندوبلازمية الخشنه   ب- الشبكة الأندوبلازمية الملساء             ج-الفجوات</w:t>
      </w:r>
    </w:p>
    <w:p w:rsidR="00DA3ADF" w:rsidRPr="009D7AC5" w:rsidRDefault="00DA3ADF" w:rsidP="00DA3ADF">
      <w:pPr>
        <w:pStyle w:val="ListParagraph"/>
        <w:numPr>
          <w:ilvl w:val="0"/>
          <w:numId w:val="31"/>
        </w:numPr>
        <w:ind w:left="-908" w:hanging="284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</w:rPr>
        <w:t>يلعب جهاز جولجي دورا هام في تكوين.............................</w:t>
      </w:r>
    </w:p>
    <w:p w:rsidR="00787F29" w:rsidRPr="009D7AC5" w:rsidRDefault="00DA3ADF" w:rsidP="00956384">
      <w:pPr>
        <w:pStyle w:val="ListParagraph"/>
        <w:ind w:left="-907"/>
        <w:contextualSpacing w:val="0"/>
        <w:rPr>
          <w:rFonts w:ascii="Times New Roman" w:hAnsi="Times New Roman" w:cs="Times New Roman"/>
          <w:sz w:val="24"/>
          <w:szCs w:val="24"/>
          <w:lang w:bidi="ar-EG"/>
        </w:rPr>
      </w:pP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أ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. 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ذيول الحيوانات المنوية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ب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>. ال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أجسام المضادة                          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ج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. 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الجسم القمي للحيوانات المنوية</w:t>
      </w:r>
    </w:p>
    <w:p w:rsidR="00787F29" w:rsidRPr="009D7AC5" w:rsidRDefault="00787F29" w:rsidP="00EA33CE">
      <w:pPr>
        <w:pStyle w:val="ListParagraph"/>
        <w:numPr>
          <w:ilvl w:val="0"/>
          <w:numId w:val="31"/>
        </w:numPr>
        <w:ind w:left="-908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</w:rPr>
        <w:t>يتكون ............... من صف مزدوج من جزئيات الدهون محصورة بين جزئيات البروتين أحدهما للخارج والأخري للداخل.</w:t>
      </w:r>
    </w:p>
    <w:p w:rsidR="00787F29" w:rsidRPr="009D7AC5" w:rsidRDefault="00787F29" w:rsidP="002D4EE1">
      <w:pPr>
        <w:pStyle w:val="ListParagraph"/>
        <w:ind w:left="-907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أ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-غشاء النواة 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="002D4EE1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ب</w:t>
      </w:r>
      <w:r w:rsidR="00EA33CE"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غشاء الخلية                            ج</w:t>
      </w:r>
      <w:r w:rsidR="00EA33CE"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غشاء الميتوكوندريا</w:t>
      </w:r>
    </w:p>
    <w:p w:rsidR="00787F29" w:rsidRPr="009D7AC5" w:rsidRDefault="00787F29" w:rsidP="00EA33CE">
      <w:pPr>
        <w:pStyle w:val="ListParagraph"/>
        <w:numPr>
          <w:ilvl w:val="0"/>
          <w:numId w:val="31"/>
        </w:numPr>
        <w:ind w:left="-908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</w:rPr>
        <w:t>يحتوي السيتوبلازم علي تراكيب حية تسمي العضيات السيتوبلازمية مثل .....................................</w:t>
      </w:r>
    </w:p>
    <w:p w:rsidR="00EA33CE" w:rsidRPr="009D7AC5" w:rsidRDefault="00787F29" w:rsidP="002D4EE1">
      <w:pPr>
        <w:pStyle w:val="ListParagraph"/>
        <w:ind w:left="-907"/>
        <w:contextualSpacing w:val="0"/>
        <w:jc w:val="both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أ</w:t>
      </w:r>
      <w:r w:rsidR="00EA33CE"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النشا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="002D4EE1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     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ب</w:t>
      </w:r>
      <w:r w:rsidR="00EA33CE"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الميتوكوندريا</w:t>
      </w:r>
      <w:r w:rsidR="002D4EE1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ج</w:t>
      </w:r>
      <w:r w:rsidR="00EA33CE"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الحبيبات الدهنية</w:t>
      </w:r>
    </w:p>
    <w:p w:rsidR="00787F29" w:rsidRPr="009D7AC5" w:rsidRDefault="00787F29" w:rsidP="00EA33CE">
      <w:pPr>
        <w:pStyle w:val="ListParagraph"/>
        <w:numPr>
          <w:ilvl w:val="0"/>
          <w:numId w:val="31"/>
        </w:numPr>
        <w:spacing w:after="0"/>
        <w:ind w:left="-908" w:hanging="284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خلايا</w:t>
      </w:r>
      <w:r w:rsidR="006431D6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تي</w:t>
      </w:r>
      <w:r w:rsidR="006431D6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يتقدم</w:t>
      </w:r>
      <w:r w:rsidR="006431D6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بها</w:t>
      </w:r>
      <w:r w:rsidR="006431D6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عمريحدث</w:t>
      </w:r>
      <w:r w:rsidR="006431D6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بها</w:t>
      </w:r>
      <w:r w:rsidR="006431D6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راكم</w:t>
      </w:r>
      <w:r w:rsidR="006431D6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ل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مواد</w:t>
      </w:r>
      <w:r w:rsidR="006431D6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صبغية</w:t>
      </w:r>
      <w:r w:rsidR="006431D6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معينة</w:t>
      </w:r>
      <w:r w:rsidR="006431D6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يطلق</w:t>
      </w:r>
      <w:r w:rsidR="006431D6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عليها</w:t>
      </w: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....................................</w:t>
      </w:r>
    </w:p>
    <w:p w:rsidR="00EA33CE" w:rsidRPr="009D7AC5" w:rsidRDefault="00787F29" w:rsidP="00956384">
      <w:pPr>
        <w:pStyle w:val="ListParagraph"/>
        <w:spacing w:after="100" w:afterAutospacing="1"/>
        <w:ind w:left="-907" w:hanging="288"/>
        <w:contextualSpacing w:val="0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أ- 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صبغ البروتين</w:t>
      </w:r>
      <w:r w:rsidR="002D4EE1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  </w:t>
      </w:r>
      <w:r w:rsidR="006431D6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ب-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صبغ النمو</w:t>
      </w:r>
      <w:r w:rsidR="002D4EE1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   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ج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صبغ</w:t>
      </w:r>
      <w:r w:rsidR="002D4EE1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تأكل</w:t>
      </w:r>
      <w:r w:rsidR="002D4EE1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والتمزق</w:t>
      </w:r>
    </w:p>
    <w:p w:rsidR="00787F29" w:rsidRPr="009D7AC5" w:rsidRDefault="00787F29" w:rsidP="00EA33CE">
      <w:pPr>
        <w:pStyle w:val="ListParagraph"/>
        <w:numPr>
          <w:ilvl w:val="0"/>
          <w:numId w:val="31"/>
        </w:numPr>
        <w:ind w:left="-908" w:hanging="284"/>
        <w:jc w:val="both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</w:rPr>
        <w:t>يقوم ..................بتكوين المواد الأفرازية الخام لتكوين الإنزيمات مثل الزيموجين.</w:t>
      </w:r>
    </w:p>
    <w:p w:rsidR="00EA33CE" w:rsidRPr="009D7AC5" w:rsidRDefault="00787F29" w:rsidP="0052008A">
      <w:pPr>
        <w:pStyle w:val="ListParagraph"/>
        <w:ind w:left="-907" w:hanging="288"/>
        <w:contextualSpacing w:val="0"/>
        <w:rPr>
          <w:rFonts w:ascii="Times New Roman" w:hAnsi="Times New Roman" w:cs="Times New Roman"/>
          <w:sz w:val="24"/>
          <w:szCs w:val="24"/>
          <w:lang w:bidi="ar-EG"/>
        </w:rPr>
      </w:pP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أ</w:t>
      </w:r>
      <w:r w:rsidR="00EA33CE"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جهاز جولجي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="006431D6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="002D4EE1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ب</w:t>
      </w:r>
      <w:r w:rsidR="00EA33CE"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الأندوسوم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="002D4EE1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ج</w:t>
      </w:r>
      <w:r w:rsidR="00EA33CE"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الجسم القمي</w:t>
      </w:r>
    </w:p>
    <w:p w:rsidR="00DA3ADF" w:rsidRPr="009D7AC5" w:rsidRDefault="00DA3ADF" w:rsidP="00067A48">
      <w:pPr>
        <w:pStyle w:val="ListParagraph"/>
        <w:numPr>
          <w:ilvl w:val="0"/>
          <w:numId w:val="31"/>
        </w:numPr>
        <w:ind w:left="-908" w:hanging="284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</w:rPr>
        <w:t>العملية التي يتم فيها إضافة مواد جديدة للمادة الحية في الجسم وتتم إذا زاد معدل البناء عن معدل الهدم هي.....................</w:t>
      </w:r>
    </w:p>
    <w:p w:rsidR="00EA33CE" w:rsidRPr="009D7AC5" w:rsidRDefault="00DA3ADF" w:rsidP="00067A48">
      <w:pPr>
        <w:ind w:left="-1192"/>
        <w:rPr>
          <w:rFonts w:ascii="Times New Roman" w:hAnsi="Times New Roman" w:cs="Times New Roman"/>
          <w:sz w:val="24"/>
          <w:szCs w:val="24"/>
          <w:lang w:bidi="ar-EG"/>
        </w:rPr>
      </w:pP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أ-عملية النمو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      ب-عملية الإحساس                          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ج-عملية التكاثر</w:t>
      </w:r>
    </w:p>
    <w:p w:rsidR="00787F29" w:rsidRPr="009D7AC5" w:rsidRDefault="00787F29" w:rsidP="00EA33CE">
      <w:pPr>
        <w:pStyle w:val="ListParagraph"/>
        <w:numPr>
          <w:ilvl w:val="0"/>
          <w:numId w:val="31"/>
        </w:numPr>
        <w:spacing w:after="0"/>
        <w:ind w:left="-908" w:hanging="284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...........................هي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خيوط</w:t>
      </w:r>
      <w:r w:rsidR="00067A48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دقيقه</w:t>
      </w:r>
      <w:r w:rsidR="00067A48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متد</w:t>
      </w:r>
      <w:r w:rsidR="00067A48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طوليا</w:t>
      </w:r>
      <w:r w:rsidR="00067A48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داخل</w:t>
      </w:r>
      <w:r w:rsidR="00067A48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خلايا</w:t>
      </w:r>
      <w:r w:rsidR="00067A48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عضلية</w:t>
      </w:r>
      <w:r w:rsidR="00067A48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وهي</w:t>
      </w:r>
      <w:r w:rsidR="00067A48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مسؤلة</w:t>
      </w:r>
      <w:r w:rsidR="00067A48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عن</w:t>
      </w:r>
      <w:r w:rsidR="00067A48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نقباض</w:t>
      </w:r>
      <w:r w:rsidR="00067A48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خلايا</w:t>
      </w:r>
      <w:r w:rsidR="00067A48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عضلية</w:t>
      </w: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</w:t>
      </w:r>
    </w:p>
    <w:p w:rsidR="00BA4F20" w:rsidRPr="009D7AC5" w:rsidRDefault="00787F29" w:rsidP="0052008A">
      <w:pPr>
        <w:pStyle w:val="ListParagraph"/>
        <w:spacing w:after="100" w:afterAutospacing="1"/>
        <w:ind w:left="-907" w:hanging="288"/>
        <w:contextualSpacing w:val="0"/>
        <w:rPr>
          <w:rFonts w:ascii="Times New Roman" w:hAnsi="Times New Roman" w:cs="Times New Roman"/>
          <w:sz w:val="24"/>
          <w:szCs w:val="24"/>
          <w:lang w:bidi="ar-EG"/>
        </w:rPr>
      </w:pP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>أ-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الليفات العصبية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6431D6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 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ب- 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الليفات الشبكية</w:t>
      </w:r>
      <w:r w:rsidR="006431D6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ج-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الليفات العضلية</w:t>
      </w:r>
    </w:p>
    <w:p w:rsidR="005E3B21" w:rsidRPr="009D7AC5" w:rsidRDefault="005E3B21" w:rsidP="005E3B21">
      <w:pPr>
        <w:pStyle w:val="ListParagraph"/>
        <w:numPr>
          <w:ilvl w:val="0"/>
          <w:numId w:val="31"/>
        </w:numPr>
        <w:spacing w:after="0"/>
        <w:ind w:left="-908" w:hanging="284"/>
        <w:rPr>
          <w:rFonts w:asciiTheme="majorBidi" w:eastAsiaTheme="minorHAnsi" w:hAnsiTheme="majorBidi" w:cs="Times New Roman"/>
          <w:b/>
          <w:bCs/>
          <w:sz w:val="24"/>
          <w:szCs w:val="24"/>
        </w:rPr>
      </w:pPr>
      <w:r w:rsidRPr="009D7AC5">
        <w:rPr>
          <w:rFonts w:asciiTheme="majorBidi" w:eastAsiaTheme="minorHAnsi" w:hAnsiTheme="majorBidi" w:cs="Times New Roman" w:hint="cs"/>
          <w:b/>
          <w:bCs/>
          <w:sz w:val="24"/>
          <w:szCs w:val="24"/>
          <w:rtl/>
        </w:rPr>
        <w:t>تعرف.............................. بأنها الجيوب الأنتحاريه في الخلية.</w:t>
      </w:r>
    </w:p>
    <w:p w:rsidR="00EA33CE" w:rsidRPr="009D7AC5" w:rsidRDefault="005E3B21" w:rsidP="0052008A">
      <w:pPr>
        <w:pStyle w:val="ListParagraph"/>
        <w:spacing w:after="100" w:afterAutospacing="1"/>
        <w:ind w:left="-907"/>
        <w:contextualSpacing w:val="0"/>
        <w:rPr>
          <w:rFonts w:asciiTheme="majorBidi" w:eastAsiaTheme="minorHAnsi" w:hAnsiTheme="majorBidi" w:cs="Times New Roman"/>
          <w:sz w:val="24"/>
          <w:szCs w:val="24"/>
          <w:rtl/>
          <w:lang w:bidi="ar-EG"/>
        </w:rPr>
      </w:pPr>
      <w:r w:rsidRPr="009D7AC5">
        <w:rPr>
          <w:rFonts w:asciiTheme="majorBidi" w:eastAsiaTheme="minorHAnsi" w:hAnsiTheme="majorBidi" w:cs="Times New Roman" w:hint="cs"/>
          <w:sz w:val="24"/>
          <w:szCs w:val="24"/>
          <w:rtl/>
          <w:lang w:bidi="ar-EG"/>
        </w:rPr>
        <w:t>أ</w:t>
      </w:r>
      <w:r w:rsidRPr="009D7AC5">
        <w:rPr>
          <w:rFonts w:asciiTheme="majorBidi" w:eastAsiaTheme="minorHAnsi" w:hAnsiTheme="majorBidi" w:cs="Times New Roman"/>
          <w:sz w:val="24"/>
          <w:szCs w:val="24"/>
          <w:rtl/>
          <w:lang w:bidi="ar-EG"/>
        </w:rPr>
        <w:t xml:space="preserve">. </w:t>
      </w:r>
      <w:r w:rsidRPr="009D7AC5">
        <w:rPr>
          <w:rFonts w:asciiTheme="majorBidi" w:eastAsiaTheme="minorHAnsi" w:hAnsiTheme="majorBidi" w:cs="Times New Roman" w:hint="cs"/>
          <w:sz w:val="24"/>
          <w:szCs w:val="24"/>
          <w:rtl/>
          <w:lang w:bidi="ar-EG"/>
        </w:rPr>
        <w:t>اليزوسومات</w:t>
      </w:r>
      <w:r w:rsidRPr="009D7AC5">
        <w:rPr>
          <w:rFonts w:asciiTheme="majorBidi" w:eastAsiaTheme="minorHAnsi" w:hAnsiTheme="majorBidi" w:cs="Times New Roman"/>
          <w:sz w:val="24"/>
          <w:szCs w:val="24"/>
          <w:rtl/>
          <w:lang w:bidi="ar-EG"/>
        </w:rPr>
        <w:tab/>
      </w:r>
      <w:r w:rsidRPr="009D7AC5">
        <w:rPr>
          <w:rFonts w:asciiTheme="majorBidi" w:eastAsiaTheme="minorHAnsi" w:hAnsiTheme="majorBidi" w:cs="Times New Roman" w:hint="cs"/>
          <w:sz w:val="24"/>
          <w:szCs w:val="24"/>
          <w:rtl/>
          <w:lang w:bidi="ar-EG"/>
        </w:rPr>
        <w:t xml:space="preserve">                  ب</w:t>
      </w:r>
      <w:r w:rsidRPr="009D7AC5">
        <w:rPr>
          <w:rFonts w:asciiTheme="majorBidi" w:eastAsiaTheme="minorHAnsi" w:hAnsiTheme="majorBidi" w:cs="Times New Roman"/>
          <w:sz w:val="24"/>
          <w:szCs w:val="24"/>
          <w:rtl/>
          <w:lang w:bidi="ar-EG"/>
        </w:rPr>
        <w:t xml:space="preserve">. </w:t>
      </w:r>
      <w:r w:rsidRPr="009D7AC5">
        <w:rPr>
          <w:rFonts w:asciiTheme="majorBidi" w:eastAsiaTheme="minorHAnsi" w:hAnsiTheme="majorBidi" w:cs="Times New Roman" w:hint="cs"/>
          <w:sz w:val="24"/>
          <w:szCs w:val="24"/>
          <w:rtl/>
          <w:lang w:bidi="ar-EG"/>
        </w:rPr>
        <w:t xml:space="preserve">الميتوكوندريا              </w:t>
      </w:r>
      <w:r w:rsidR="006431D6">
        <w:rPr>
          <w:rFonts w:asciiTheme="majorBidi" w:eastAsiaTheme="minorHAnsi" w:hAnsiTheme="majorBidi" w:cs="Times New Roman" w:hint="cs"/>
          <w:sz w:val="24"/>
          <w:szCs w:val="24"/>
          <w:rtl/>
          <w:lang w:bidi="ar-EG"/>
        </w:rPr>
        <w:t xml:space="preserve"> </w:t>
      </w:r>
      <w:r w:rsidRPr="009D7AC5">
        <w:rPr>
          <w:rFonts w:asciiTheme="majorBidi" w:eastAsiaTheme="minorHAnsi" w:hAnsiTheme="majorBidi" w:cs="Times New Roman" w:hint="cs"/>
          <w:sz w:val="24"/>
          <w:szCs w:val="24"/>
          <w:rtl/>
          <w:lang w:bidi="ar-EG"/>
        </w:rPr>
        <w:t xml:space="preserve">      </w:t>
      </w:r>
      <w:r w:rsidRPr="009D7AC5">
        <w:rPr>
          <w:rFonts w:asciiTheme="majorBidi" w:eastAsiaTheme="minorHAnsi" w:hAnsiTheme="majorBidi" w:cs="Times New Roman"/>
          <w:sz w:val="24"/>
          <w:szCs w:val="24"/>
          <w:rtl/>
          <w:lang w:bidi="ar-EG"/>
        </w:rPr>
        <w:tab/>
      </w:r>
      <w:r w:rsidRPr="009D7AC5">
        <w:rPr>
          <w:rFonts w:asciiTheme="majorBidi" w:eastAsiaTheme="minorHAnsi" w:hAnsiTheme="majorBidi" w:cs="Times New Roman" w:hint="cs"/>
          <w:sz w:val="24"/>
          <w:szCs w:val="24"/>
          <w:rtl/>
          <w:lang w:bidi="ar-EG"/>
        </w:rPr>
        <w:t>ج</w:t>
      </w:r>
      <w:r w:rsidRPr="009D7AC5">
        <w:rPr>
          <w:rFonts w:asciiTheme="majorBidi" w:eastAsiaTheme="minorHAnsi" w:hAnsiTheme="majorBidi" w:cs="Times New Roman"/>
          <w:sz w:val="24"/>
          <w:szCs w:val="24"/>
          <w:rtl/>
          <w:lang w:bidi="ar-EG"/>
        </w:rPr>
        <w:t>.</w:t>
      </w:r>
      <w:r w:rsidRPr="009D7AC5">
        <w:rPr>
          <w:rFonts w:asciiTheme="majorBidi" w:eastAsiaTheme="minorHAnsi" w:hAnsiTheme="majorBidi" w:cs="Times New Roman" w:hint="cs"/>
          <w:sz w:val="24"/>
          <w:szCs w:val="24"/>
          <w:rtl/>
          <w:lang w:bidi="ar-EG"/>
        </w:rPr>
        <w:t xml:space="preserve"> الليفات العصبية</w:t>
      </w:r>
    </w:p>
    <w:p w:rsidR="0020162A" w:rsidRPr="009D7AC5" w:rsidRDefault="0020162A" w:rsidP="0020162A">
      <w:pPr>
        <w:pStyle w:val="ListParagraph"/>
        <w:numPr>
          <w:ilvl w:val="0"/>
          <w:numId w:val="31"/>
        </w:numPr>
        <w:spacing w:after="0"/>
        <w:ind w:left="-908" w:hanging="28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عدد الكروموسومات الجسمية في الإنسان ........................</w:t>
      </w:r>
    </w:p>
    <w:p w:rsidR="0020162A" w:rsidRPr="009D7AC5" w:rsidRDefault="0020162A" w:rsidP="00A10D86">
      <w:pPr>
        <w:pStyle w:val="ListParagraph"/>
        <w:numPr>
          <w:ilvl w:val="0"/>
          <w:numId w:val="33"/>
        </w:numPr>
        <w:spacing w:after="100" w:afterAutospacing="1"/>
        <w:ind w:left="-907" w:hanging="288"/>
        <w:contextualSpacing w:val="0"/>
        <w:rPr>
          <w:rFonts w:asciiTheme="majorBidi" w:eastAsiaTheme="minorHAnsi" w:hAnsiTheme="majorBidi" w:cstheme="majorBidi"/>
          <w:sz w:val="24"/>
          <w:szCs w:val="24"/>
        </w:rPr>
      </w:pP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48                                              ب- 46                </w:t>
      </w:r>
      <w:r w:rsidR="0023389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</w:t>
      </w: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ج- 23</w:t>
      </w:r>
    </w:p>
    <w:p w:rsidR="0020162A" w:rsidRPr="009D7AC5" w:rsidRDefault="0020162A" w:rsidP="0020162A">
      <w:pPr>
        <w:pStyle w:val="ListParagraph"/>
        <w:numPr>
          <w:ilvl w:val="0"/>
          <w:numId w:val="31"/>
        </w:numPr>
        <w:spacing w:after="0"/>
        <w:ind w:left="-908" w:hanging="28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يظهر جسم بار في الخلايا التي تحتوي علي كروموسومات جنسية مثل</w:t>
      </w:r>
      <w:r w:rsidR="00AB0E12"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......</w:t>
      </w:r>
    </w:p>
    <w:p w:rsidR="0020162A" w:rsidRPr="00233894" w:rsidRDefault="0020162A" w:rsidP="00233894">
      <w:pPr>
        <w:pStyle w:val="ListParagraph"/>
        <w:numPr>
          <w:ilvl w:val="0"/>
          <w:numId w:val="39"/>
        </w:numPr>
        <w:spacing w:after="100" w:afterAutospacing="1"/>
        <w:ind w:left="-907" w:hanging="288"/>
        <w:contextualSpacing w:val="0"/>
        <w:rPr>
          <w:rFonts w:asciiTheme="majorBidi" w:eastAsiaTheme="minorHAnsi" w:hAnsiTheme="majorBidi" w:cstheme="majorBidi"/>
          <w:sz w:val="28"/>
          <w:szCs w:val="28"/>
        </w:rPr>
      </w:pPr>
      <w:r w:rsidRPr="00233894">
        <w:rPr>
          <w:rFonts w:asciiTheme="majorBidi" w:eastAsiaTheme="minorHAnsi" w:hAnsiTheme="majorBidi" w:cstheme="majorBidi"/>
          <w:sz w:val="28"/>
          <w:szCs w:val="28"/>
        </w:rPr>
        <w:t>xx</w:t>
      </w:r>
      <w:r w:rsidRPr="00233894">
        <w:rPr>
          <w:rFonts w:asciiTheme="majorBidi" w:eastAsiaTheme="minorHAnsi" w:hAnsiTheme="majorBidi" w:cstheme="majorBidi" w:hint="cs"/>
          <w:sz w:val="28"/>
          <w:szCs w:val="28"/>
          <w:rtl/>
          <w:lang w:bidi="ar-EG"/>
        </w:rPr>
        <w:t xml:space="preserve">                                      ب- </w:t>
      </w:r>
      <w:r w:rsidRPr="00233894">
        <w:rPr>
          <w:rFonts w:asciiTheme="majorBidi" w:eastAsiaTheme="minorHAnsi" w:hAnsiTheme="majorBidi" w:cstheme="majorBidi"/>
          <w:sz w:val="28"/>
          <w:szCs w:val="28"/>
          <w:lang w:bidi="ar-EG"/>
        </w:rPr>
        <w:t>xy</w:t>
      </w:r>
      <w:r w:rsidRPr="00233894">
        <w:rPr>
          <w:rFonts w:asciiTheme="majorBidi" w:eastAsiaTheme="minorHAnsi" w:hAnsiTheme="majorBidi" w:cstheme="majorBidi" w:hint="cs"/>
          <w:sz w:val="28"/>
          <w:szCs w:val="28"/>
          <w:rtl/>
          <w:lang w:bidi="ar-EG"/>
        </w:rPr>
        <w:t xml:space="preserve">                                   ج-</w:t>
      </w:r>
      <w:r w:rsidRPr="00233894">
        <w:rPr>
          <w:rFonts w:asciiTheme="majorBidi" w:eastAsiaTheme="minorHAnsi" w:hAnsiTheme="majorBidi" w:cstheme="majorBidi"/>
          <w:sz w:val="28"/>
          <w:szCs w:val="28"/>
          <w:lang w:bidi="ar-EG"/>
        </w:rPr>
        <w:t xml:space="preserve">xo </w:t>
      </w:r>
    </w:p>
    <w:p w:rsidR="00787F29" w:rsidRPr="009D7AC5" w:rsidRDefault="0020162A" w:rsidP="00EA33CE">
      <w:pPr>
        <w:pStyle w:val="ListParagraph"/>
        <w:numPr>
          <w:ilvl w:val="0"/>
          <w:numId w:val="31"/>
        </w:numPr>
        <w:spacing w:after="0"/>
        <w:ind w:left="-908" w:hanging="28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في مرحلة الإنقسام الأستوائية تنتظم الكروموسومات في الخلية عند</w:t>
      </w:r>
      <w:r w:rsidR="00AB0E12"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.....................</w:t>
      </w:r>
    </w:p>
    <w:p w:rsidR="00EA33CE" w:rsidRPr="009D7AC5" w:rsidRDefault="0020162A" w:rsidP="00A10D86">
      <w:pPr>
        <w:pStyle w:val="ListParagraph"/>
        <w:numPr>
          <w:ilvl w:val="0"/>
          <w:numId w:val="32"/>
        </w:numPr>
        <w:spacing w:after="100" w:afterAutospacing="1"/>
        <w:ind w:left="-907" w:hanging="288"/>
        <w:contextualSpacing w:val="0"/>
        <w:rPr>
          <w:rFonts w:asciiTheme="majorBidi" w:eastAsiaTheme="minorHAnsi" w:hAnsiTheme="majorBidi" w:cstheme="majorBidi"/>
          <w:sz w:val="24"/>
          <w:szCs w:val="24"/>
        </w:rPr>
      </w:pP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>قطب الخلية</w:t>
      </w:r>
      <w:r w:rsidR="0023389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       </w:t>
      </w:r>
      <w:r w:rsidR="00787F29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ب- </w:t>
      </w: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>طرف الخلية</w:t>
      </w:r>
      <w:r w:rsidR="00787F29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 ج- </w:t>
      </w: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>خط الأستواء</w:t>
      </w:r>
    </w:p>
    <w:p w:rsidR="00787F29" w:rsidRPr="009D7AC5" w:rsidRDefault="00AB0E12" w:rsidP="00EA33CE">
      <w:pPr>
        <w:pStyle w:val="ListParagraph"/>
        <w:numPr>
          <w:ilvl w:val="0"/>
          <w:numId w:val="31"/>
        </w:numPr>
        <w:spacing w:after="0"/>
        <w:ind w:left="-908" w:hanging="28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مرحلة تناسخ المادة الوراثية هي مرحلة ..............................</w:t>
      </w:r>
    </w:p>
    <w:p w:rsidR="00EA33CE" w:rsidRPr="009D7AC5" w:rsidRDefault="00AB0E12" w:rsidP="00A10D86">
      <w:pPr>
        <w:pStyle w:val="ListParagraph"/>
        <w:numPr>
          <w:ilvl w:val="0"/>
          <w:numId w:val="34"/>
        </w:numPr>
        <w:spacing w:after="100" w:afterAutospacing="1"/>
        <w:ind w:left="-907" w:hanging="288"/>
        <w:contextualSpacing w:val="0"/>
        <w:rPr>
          <w:rFonts w:asciiTheme="majorBidi" w:eastAsiaTheme="minorHAnsi" w:hAnsiTheme="majorBidi" w:cstheme="majorBidi"/>
          <w:sz w:val="24"/>
          <w:szCs w:val="24"/>
        </w:rPr>
      </w:pPr>
      <w:r w:rsidRPr="009D7AC5">
        <w:rPr>
          <w:rFonts w:asciiTheme="majorBidi" w:eastAsiaTheme="minorHAnsi" w:hAnsiTheme="majorBidi" w:cstheme="majorBidi"/>
          <w:sz w:val="24"/>
          <w:szCs w:val="24"/>
        </w:rPr>
        <w:t>G1</w:t>
      </w:r>
      <w:r w:rsidR="00787F29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23389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             </w:t>
      </w:r>
      <w:r w:rsidR="00787F29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ب- </w:t>
      </w:r>
      <w:r w:rsidRPr="009D7AC5">
        <w:rPr>
          <w:rFonts w:asciiTheme="majorBidi" w:eastAsiaTheme="minorHAnsi" w:hAnsiTheme="majorBidi" w:cstheme="majorBidi"/>
          <w:sz w:val="24"/>
          <w:szCs w:val="24"/>
        </w:rPr>
        <w:t>S</w:t>
      </w:r>
      <w:r w:rsidR="00787F29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</w:t>
      </w:r>
      <w:r w:rsidR="0023389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  </w:t>
      </w:r>
      <w:r w:rsidR="00787F29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ج- </w:t>
      </w:r>
      <w:r w:rsidRPr="009D7AC5">
        <w:rPr>
          <w:rFonts w:asciiTheme="majorBidi" w:eastAsiaTheme="minorHAnsi" w:hAnsiTheme="majorBidi" w:cstheme="majorBidi"/>
          <w:sz w:val="24"/>
          <w:szCs w:val="24"/>
        </w:rPr>
        <w:t>M</w:t>
      </w:r>
    </w:p>
    <w:p w:rsidR="005066B3" w:rsidRPr="009D7AC5" w:rsidRDefault="00AB0E12" w:rsidP="005066B3">
      <w:pPr>
        <w:pStyle w:val="ListParagraph"/>
        <w:numPr>
          <w:ilvl w:val="0"/>
          <w:numId w:val="31"/>
        </w:numPr>
        <w:spacing w:after="0"/>
        <w:ind w:left="-908" w:hanging="28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lastRenderedPageBreak/>
        <w:t xml:space="preserve"> الكروموسوم متساوي الذراعين .</w:t>
      </w: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.....................</w:t>
      </w:r>
    </w:p>
    <w:p w:rsidR="00AB0E12" w:rsidRPr="009D7AC5" w:rsidRDefault="005066B3" w:rsidP="00A10D86">
      <w:pPr>
        <w:pStyle w:val="ListParagraph"/>
        <w:spacing w:after="100" w:afterAutospacing="1"/>
        <w:ind w:left="-907"/>
        <w:contextualSpacing w:val="0"/>
        <w:rPr>
          <w:rFonts w:asciiTheme="majorBidi" w:eastAsiaTheme="minorHAnsi" w:hAnsiTheme="majorBidi" w:cstheme="majorBidi"/>
          <w:sz w:val="24"/>
          <w:szCs w:val="24"/>
        </w:rPr>
      </w:pP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>أ-</w:t>
      </w:r>
      <w:r w:rsidR="00AB0E12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>له ذراع واحد                       ب- له ذراعان متساويان                         ج- له ذراعان غير متساويان</w:t>
      </w:r>
    </w:p>
    <w:p w:rsidR="00787F29" w:rsidRPr="009D7AC5" w:rsidRDefault="005066B3" w:rsidP="00EA33CE">
      <w:pPr>
        <w:pStyle w:val="ListParagraph"/>
        <w:numPr>
          <w:ilvl w:val="0"/>
          <w:numId w:val="31"/>
        </w:numPr>
        <w:spacing w:after="0"/>
        <w:ind w:left="-908" w:hanging="28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يتحور السيتوبلازم الموجود بين الحبيبتين الموكزيتين لتكوين</w:t>
      </w:r>
      <w:r w:rsidR="00B52BDC" w:rsidRPr="009D7AC5"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  <w:t>……………..</w:t>
      </w:r>
    </w:p>
    <w:p w:rsidR="00BA4F20" w:rsidRPr="009D7AC5" w:rsidRDefault="00B52BDC" w:rsidP="00A10D86">
      <w:pPr>
        <w:pStyle w:val="ListParagraph"/>
        <w:numPr>
          <w:ilvl w:val="0"/>
          <w:numId w:val="35"/>
        </w:numPr>
        <w:spacing w:after="100" w:afterAutospacing="1"/>
        <w:ind w:left="-907" w:hanging="288"/>
        <w:contextualSpacing w:val="0"/>
        <w:rPr>
          <w:rFonts w:asciiTheme="majorBidi" w:eastAsiaTheme="minorHAnsi" w:hAnsiTheme="majorBidi" w:cstheme="majorBidi"/>
          <w:sz w:val="24"/>
          <w:szCs w:val="24"/>
        </w:rPr>
      </w:pPr>
      <w:r w:rsidRPr="009D7AC5">
        <w:rPr>
          <w:rFonts w:asciiTheme="majorBidi" w:eastAsiaTheme="minorHAnsi" w:hAnsiTheme="majorBidi" w:cstheme="majorBidi" w:hint="cs"/>
          <w:sz w:val="24"/>
          <w:szCs w:val="24"/>
          <w:rtl/>
          <w:lang w:bidi="ar-EG"/>
        </w:rPr>
        <w:t>خيوط مغزلية</w:t>
      </w:r>
      <w:r w:rsidR="00787F29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="00273558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</w:t>
      </w:r>
      <w:r w:rsidR="00787F29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ب- </w:t>
      </w: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>أشعة نجمية</w:t>
      </w:r>
      <w:r w:rsidR="00787F29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    </w:t>
      </w:r>
      <w:r w:rsidR="00273558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="00787F29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ج- </w:t>
      </w: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>ألياف عصبية</w:t>
      </w:r>
    </w:p>
    <w:p w:rsidR="00B52BDC" w:rsidRPr="009D7AC5" w:rsidRDefault="00B52BDC" w:rsidP="00994816">
      <w:pPr>
        <w:pStyle w:val="ListParagraph"/>
        <w:numPr>
          <w:ilvl w:val="0"/>
          <w:numId w:val="31"/>
        </w:numPr>
        <w:spacing w:after="0"/>
        <w:ind w:left="-908" w:hanging="28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الخ</w:t>
      </w:r>
      <w:r w:rsidR="00994816"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لايا التي فقجت قدرتها علي الأنقسام بصورة كاملة هي</w:t>
      </w: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خلايا .....................</w:t>
      </w:r>
    </w:p>
    <w:p w:rsidR="00B52BDC" w:rsidRPr="009D7AC5" w:rsidRDefault="00B52BDC" w:rsidP="00A10D86">
      <w:pPr>
        <w:pStyle w:val="ListParagraph"/>
        <w:numPr>
          <w:ilvl w:val="0"/>
          <w:numId w:val="37"/>
        </w:numPr>
        <w:spacing w:after="100" w:afterAutospacing="1"/>
        <w:ind w:left="-907" w:hanging="288"/>
        <w:contextualSpacing w:val="0"/>
        <w:rPr>
          <w:rFonts w:asciiTheme="majorBidi" w:eastAsiaTheme="minorHAnsi" w:hAnsiTheme="majorBidi" w:cstheme="majorBidi"/>
          <w:sz w:val="24"/>
          <w:szCs w:val="24"/>
        </w:rPr>
      </w:pP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>كبدية                                         ب</w:t>
      </w:r>
      <w:r w:rsidR="00994816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-جلدية </w:t>
      </w: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        ج- </w:t>
      </w:r>
      <w:r w:rsidR="00994816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>عصبية</w:t>
      </w:r>
    </w:p>
    <w:p w:rsidR="00787F29" w:rsidRPr="009D7AC5" w:rsidRDefault="00994816" w:rsidP="00EA33CE">
      <w:pPr>
        <w:pStyle w:val="ListParagraph"/>
        <w:numPr>
          <w:ilvl w:val="0"/>
          <w:numId w:val="31"/>
        </w:numPr>
        <w:spacing w:after="0"/>
        <w:ind w:left="-908" w:hanging="28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لكروموسومات توجد في الخلية في صورة......................</w:t>
      </w:r>
    </w:p>
    <w:p w:rsidR="00BA4F20" w:rsidRPr="009D7AC5" w:rsidRDefault="00994816" w:rsidP="00A10D86">
      <w:pPr>
        <w:pStyle w:val="ListParagraph"/>
        <w:numPr>
          <w:ilvl w:val="0"/>
          <w:numId w:val="36"/>
        </w:numPr>
        <w:spacing w:after="100" w:afterAutospacing="1"/>
        <w:ind w:left="-907" w:hanging="288"/>
        <w:contextualSpacing w:val="0"/>
        <w:rPr>
          <w:rFonts w:asciiTheme="majorBidi" w:eastAsiaTheme="minorHAnsi" w:hAnsiTheme="majorBidi" w:cstheme="majorBidi"/>
          <w:sz w:val="24"/>
          <w:szCs w:val="24"/>
        </w:rPr>
      </w:pP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>فردية</w:t>
      </w:r>
      <w:r w:rsidR="00787F29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273558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            </w:t>
      </w:r>
      <w:r w:rsidR="00787F29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ب- </w:t>
      </w: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>زوجية</w:t>
      </w:r>
      <w:r w:rsidR="00787F29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273558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    </w:t>
      </w:r>
      <w:r w:rsidR="00787F29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ج- </w:t>
      </w: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>رباعية</w:t>
      </w:r>
    </w:p>
    <w:p w:rsidR="00787F29" w:rsidRPr="009D7AC5" w:rsidRDefault="00994816" w:rsidP="00994816">
      <w:pPr>
        <w:pStyle w:val="ListParagraph"/>
        <w:numPr>
          <w:ilvl w:val="0"/>
          <w:numId w:val="31"/>
        </w:numPr>
        <w:spacing w:after="0"/>
        <w:ind w:left="-908" w:hanging="28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تلعب الحبيبة المركزية</w:t>
      </w:r>
      <w:r w:rsidR="00D46630"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دور هام في عملية.............................</w:t>
      </w:r>
    </w:p>
    <w:p w:rsidR="00EA33CE" w:rsidRPr="009D7AC5" w:rsidRDefault="00D46630" w:rsidP="00A10D86">
      <w:pPr>
        <w:pStyle w:val="ListParagraph"/>
        <w:numPr>
          <w:ilvl w:val="0"/>
          <w:numId w:val="38"/>
        </w:numPr>
        <w:spacing w:after="100" w:afterAutospacing="1"/>
        <w:ind w:left="-907" w:hanging="288"/>
        <w:contextualSpacing w:val="0"/>
        <w:rPr>
          <w:rFonts w:asciiTheme="majorBidi" w:eastAsiaTheme="minorHAnsi" w:hAnsiTheme="majorBidi" w:cstheme="majorBidi"/>
          <w:sz w:val="24"/>
          <w:szCs w:val="24"/>
        </w:rPr>
      </w:pP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>التغذية</w:t>
      </w:r>
      <w:r w:rsidR="00787F29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273558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      </w:t>
      </w:r>
      <w:r w:rsidR="00787F29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ب- </w:t>
      </w: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>التنفس</w:t>
      </w:r>
      <w:r w:rsidR="00787F29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</w:t>
      </w:r>
      <w:r w:rsidR="00273558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     </w:t>
      </w:r>
      <w:r w:rsidR="00787F29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ج-</w:t>
      </w: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>الإنقسام</w:t>
      </w:r>
    </w:p>
    <w:p w:rsidR="00787F29" w:rsidRPr="009D7AC5" w:rsidRDefault="00956384" w:rsidP="00956384">
      <w:pPr>
        <w:pStyle w:val="ListParagraph"/>
        <w:numPr>
          <w:ilvl w:val="0"/>
          <w:numId w:val="31"/>
        </w:numPr>
        <w:spacing w:after="0"/>
        <w:ind w:left="-908" w:hanging="28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يتباعد الكروماتيدين عن بعضهما ويتحركان في إتجاهين متعاكسين إلي قطبي الخلية </w:t>
      </w:r>
      <w:r w:rsidR="00787F29"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في المرحلة ...........................</w:t>
      </w:r>
    </w:p>
    <w:p w:rsidR="0052008A" w:rsidRPr="009D7AC5" w:rsidRDefault="00C67F5F" w:rsidP="00273558">
      <w:pPr>
        <w:spacing w:after="100" w:afterAutospacing="1"/>
        <w:ind w:left="-907" w:hanging="288"/>
        <w:rPr>
          <w:rFonts w:asciiTheme="majorBidi" w:eastAsiaTheme="minorHAnsi" w:hAnsiTheme="majorBidi" w:cstheme="majorBidi"/>
          <w:sz w:val="24"/>
          <w:szCs w:val="24"/>
          <w:rtl/>
        </w:rPr>
      </w:pP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أ- </w:t>
      </w:r>
      <w:r w:rsidR="00956384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>الأستوائية</w:t>
      </w:r>
      <w:r w:rsidR="00273558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     </w:t>
      </w:r>
      <w:r w:rsidR="00787F29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ب- </w:t>
      </w:r>
      <w:r w:rsidR="00956384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الإنفصالية                                  </w:t>
      </w:r>
      <w:r w:rsidR="00787F29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ج- </w:t>
      </w:r>
      <w:r w:rsidR="00956384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>البينية</w:t>
      </w:r>
    </w:p>
    <w:p w:rsidR="0052008A" w:rsidRPr="009D7AC5" w:rsidRDefault="0052008A" w:rsidP="0052008A">
      <w:pPr>
        <w:pStyle w:val="ListParagraph"/>
        <w:numPr>
          <w:ilvl w:val="0"/>
          <w:numId w:val="31"/>
        </w:numPr>
        <w:spacing w:after="0"/>
        <w:ind w:left="-908" w:hanging="284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. تتميز الخلايا العصبية ذوات القطبين بوجود................. </w:t>
      </w:r>
    </w:p>
    <w:p w:rsidR="0052008A" w:rsidRPr="009D7AC5" w:rsidRDefault="0052008A" w:rsidP="00A10D86">
      <w:pPr>
        <w:spacing w:after="100" w:afterAutospacing="1"/>
        <w:ind w:left="-1195"/>
        <w:rPr>
          <w:rFonts w:asciiTheme="majorBidi" w:eastAsiaTheme="minorHAnsi" w:hAnsiTheme="majorBidi" w:cstheme="majorBidi"/>
          <w:sz w:val="24"/>
          <w:szCs w:val="24"/>
          <w:rtl/>
        </w:rPr>
      </w:pP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أ- زائدة سيتوبلازمية واحدة        ب- عدة زوائد سيتوبلازمية         ج- زائدتين سيتوبلازميتين       د- لا يوجد لها محور </w:t>
      </w:r>
    </w:p>
    <w:p w:rsidR="0052008A" w:rsidRPr="009D7AC5" w:rsidRDefault="0052008A" w:rsidP="0052008A">
      <w:pPr>
        <w:pStyle w:val="ListParagraph"/>
        <w:numPr>
          <w:ilvl w:val="0"/>
          <w:numId w:val="31"/>
        </w:numPr>
        <w:spacing w:after="0"/>
        <w:ind w:left="-908" w:hanging="284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لعضلات ذات الحركة</w:t>
      </w:r>
      <w:r w:rsidRPr="009D7AC5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اللاإرادية</w:t>
      </w: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هى ...................</w:t>
      </w:r>
    </w:p>
    <w:p w:rsidR="0052008A" w:rsidRPr="009D7AC5" w:rsidRDefault="0052008A" w:rsidP="00A10D86">
      <w:pPr>
        <w:spacing w:after="100" w:afterAutospacing="1"/>
        <w:ind w:left="-1195"/>
        <w:rPr>
          <w:rFonts w:asciiTheme="majorBidi" w:eastAsiaTheme="minorHAnsi" w:hAnsiTheme="majorBidi" w:cstheme="majorBidi"/>
          <w:sz w:val="24"/>
          <w:szCs w:val="24"/>
          <w:rtl/>
        </w:rPr>
      </w:pP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>أ- الملساء و الهيكلية                ب- القلبية و الملساء             ج- الهيكلية و القلبية              د- الأشرطة المعتمة و المضيئه</w:t>
      </w:r>
    </w:p>
    <w:p w:rsidR="000646F0" w:rsidRPr="009D7AC5" w:rsidRDefault="0052008A" w:rsidP="000646F0">
      <w:pPr>
        <w:pStyle w:val="ListParagraph"/>
        <w:numPr>
          <w:ilvl w:val="0"/>
          <w:numId w:val="31"/>
        </w:numPr>
        <w:spacing w:after="0"/>
        <w:ind w:left="-908" w:hanging="28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ترتبط العضلات ..........................بالهيكل العظمى .</w:t>
      </w:r>
    </w:p>
    <w:p w:rsidR="0052008A" w:rsidRPr="009D7AC5" w:rsidRDefault="0052008A" w:rsidP="009D7AC5">
      <w:pPr>
        <w:spacing w:after="100" w:afterAutospacing="1"/>
        <w:ind w:left="-1195"/>
        <w:rPr>
          <w:rFonts w:asciiTheme="majorBidi" w:eastAsiaTheme="minorHAnsi" w:hAnsiTheme="majorBidi" w:cstheme="majorBidi"/>
          <w:sz w:val="24"/>
          <w:szCs w:val="24"/>
          <w:rtl/>
        </w:rPr>
      </w:pP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>أ- العضلات المخططة             ب- العضلات الغير مخططة         ج- العضلات القلبية              د- العضلات الملساء</w:t>
      </w:r>
    </w:p>
    <w:p w:rsidR="0052008A" w:rsidRPr="009D7AC5" w:rsidRDefault="0052008A" w:rsidP="0052008A">
      <w:pPr>
        <w:pStyle w:val="ListParagraph"/>
        <w:numPr>
          <w:ilvl w:val="0"/>
          <w:numId w:val="31"/>
        </w:numPr>
        <w:spacing w:after="0"/>
        <w:ind w:left="-908" w:hanging="284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تقوم خلايا الغراء العصبى بوظيفة .................. </w:t>
      </w:r>
    </w:p>
    <w:p w:rsidR="0052008A" w:rsidRPr="009D7AC5" w:rsidRDefault="0052008A" w:rsidP="009D7AC5">
      <w:pPr>
        <w:spacing w:after="100" w:afterAutospacing="1"/>
        <w:ind w:left="-1195"/>
        <w:rPr>
          <w:rFonts w:asciiTheme="majorBidi" w:eastAsiaTheme="minorHAnsi" w:hAnsiTheme="majorBidi" w:cstheme="majorBidi"/>
          <w:sz w:val="24"/>
          <w:szCs w:val="24"/>
          <w:rtl/>
        </w:rPr>
      </w:pP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أ- الحماية                          ب- نقل السيالات العصبية             ج- افراز الغمد النخاعى         د- افراز خلايا شوفان </w:t>
      </w:r>
    </w:p>
    <w:p w:rsidR="0052008A" w:rsidRPr="009D7AC5" w:rsidRDefault="0052008A" w:rsidP="0052008A">
      <w:pPr>
        <w:pStyle w:val="ListParagraph"/>
        <w:numPr>
          <w:ilvl w:val="0"/>
          <w:numId w:val="31"/>
        </w:numPr>
        <w:spacing w:after="0"/>
        <w:ind w:left="-908" w:hanging="284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توجد الأقراص البينية فى العضلات .......... </w:t>
      </w:r>
    </w:p>
    <w:p w:rsidR="0052008A" w:rsidRPr="009D7AC5" w:rsidRDefault="0052008A" w:rsidP="009D7AC5">
      <w:pPr>
        <w:spacing w:after="100" w:afterAutospacing="1"/>
        <w:ind w:left="-1195"/>
        <w:rPr>
          <w:rFonts w:asciiTheme="majorBidi" w:eastAsiaTheme="minorHAnsi" w:hAnsiTheme="majorBidi" w:cstheme="majorBidi"/>
          <w:sz w:val="24"/>
          <w:szCs w:val="24"/>
          <w:rtl/>
        </w:rPr>
      </w:pP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أ- الهيكلية                         ب- القلبية                                   ج- الملساء                          د- كل ما سبق </w:t>
      </w:r>
    </w:p>
    <w:p w:rsidR="0052008A" w:rsidRPr="009D7AC5" w:rsidRDefault="0052008A" w:rsidP="0052008A">
      <w:pPr>
        <w:pStyle w:val="ListParagraph"/>
        <w:numPr>
          <w:ilvl w:val="0"/>
          <w:numId w:val="31"/>
        </w:numPr>
        <w:spacing w:after="0"/>
        <w:ind w:left="-908" w:hanging="284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تقوم خلايا الغراء العصبى بوظيفة .................. </w:t>
      </w:r>
    </w:p>
    <w:p w:rsidR="0052008A" w:rsidRPr="009D7AC5" w:rsidRDefault="0052008A" w:rsidP="009D7AC5">
      <w:pPr>
        <w:spacing w:after="100" w:afterAutospacing="1"/>
        <w:ind w:left="-1195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أ- الحماية                          ب- نقل السيالات العصبية             ج- افراز الغمد النخاعى         د- افراز خلايا</w:t>
      </w: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 w:rsidRPr="00273558">
        <w:rPr>
          <w:rFonts w:asciiTheme="majorBidi" w:eastAsiaTheme="minorHAnsi" w:hAnsiTheme="majorBidi" w:cstheme="majorBidi" w:hint="cs"/>
          <w:sz w:val="24"/>
          <w:szCs w:val="24"/>
          <w:rtl/>
        </w:rPr>
        <w:t>شوفان</w:t>
      </w: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</w:p>
    <w:p w:rsidR="0052008A" w:rsidRPr="009D7AC5" w:rsidRDefault="0052008A" w:rsidP="0052008A">
      <w:pPr>
        <w:pStyle w:val="ListParagraph"/>
        <w:numPr>
          <w:ilvl w:val="0"/>
          <w:numId w:val="31"/>
        </w:numPr>
        <w:spacing w:after="0"/>
        <w:ind w:left="-908" w:hanging="284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توجد العضلات الملساء فى .................</w:t>
      </w:r>
    </w:p>
    <w:p w:rsidR="00EE0ADE" w:rsidRPr="009D7AC5" w:rsidRDefault="0052008A" w:rsidP="009D7AC5">
      <w:pPr>
        <w:spacing w:after="100" w:afterAutospacing="1"/>
        <w:ind w:left="-1195"/>
        <w:rPr>
          <w:rFonts w:asciiTheme="majorBidi" w:eastAsiaTheme="minorHAnsi" w:hAnsiTheme="majorBidi" w:cstheme="majorBidi"/>
          <w:sz w:val="24"/>
          <w:szCs w:val="24"/>
          <w:rtl/>
        </w:rPr>
      </w:pPr>
      <w:r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>أ- المثانة  البولية                     ب- القناة الهضمية                     ج- الأوعية الدم</w:t>
      </w:r>
      <w:r w:rsidR="00EE0ADE" w:rsidRPr="009D7AC5">
        <w:rPr>
          <w:rFonts w:asciiTheme="majorBidi" w:eastAsiaTheme="minorHAnsi" w:hAnsiTheme="majorBidi" w:cstheme="majorBidi" w:hint="cs"/>
          <w:sz w:val="24"/>
          <w:szCs w:val="24"/>
          <w:rtl/>
        </w:rPr>
        <w:t>وية                د- كل ما سبق</w:t>
      </w:r>
    </w:p>
    <w:p w:rsidR="00EE0ADE" w:rsidRPr="009D7AC5" w:rsidRDefault="00EE0ADE" w:rsidP="00EE0ADE">
      <w:pPr>
        <w:spacing w:after="0"/>
        <w:ind w:left="-1192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28.</w:t>
      </w:r>
      <w:r w:rsidRPr="009D7AC5">
        <w:rPr>
          <w:rFonts w:asciiTheme="majorBidi" w:eastAsiaTheme="minorHAnsi" w:hAnsiTheme="majorBidi" w:cs="Times New Roman" w:hint="eastAsia"/>
          <w:b/>
          <w:bCs/>
          <w:sz w:val="24"/>
          <w:szCs w:val="24"/>
          <w:rtl/>
        </w:rPr>
        <w:t>توجد</w:t>
      </w:r>
      <w:r w:rsidR="00273558">
        <w:rPr>
          <w:rFonts w:asciiTheme="majorBidi" w:eastAsiaTheme="minorHAnsi" w:hAnsiTheme="majorBidi" w:cs="Times New Roman" w:hint="cs"/>
          <w:b/>
          <w:bCs/>
          <w:sz w:val="24"/>
          <w:szCs w:val="24"/>
          <w:rtl/>
        </w:rPr>
        <w:t xml:space="preserve"> </w:t>
      </w:r>
      <w:r w:rsidRPr="009D7AC5">
        <w:rPr>
          <w:rFonts w:asciiTheme="majorBidi" w:eastAsiaTheme="minorHAnsi" w:hAnsiTheme="majorBidi" w:cs="Times New Roman" w:hint="eastAsia"/>
          <w:b/>
          <w:bCs/>
          <w:sz w:val="24"/>
          <w:szCs w:val="24"/>
          <w:rtl/>
        </w:rPr>
        <w:t>أجسام</w:t>
      </w:r>
      <w:r w:rsidR="00273558">
        <w:rPr>
          <w:rFonts w:asciiTheme="majorBidi" w:eastAsiaTheme="minorHAnsi" w:hAnsiTheme="majorBidi" w:cs="Times New Roman" w:hint="cs"/>
          <w:b/>
          <w:bCs/>
          <w:sz w:val="24"/>
          <w:szCs w:val="24"/>
          <w:rtl/>
        </w:rPr>
        <w:t xml:space="preserve"> </w:t>
      </w:r>
      <w:r w:rsidRPr="009D7AC5">
        <w:rPr>
          <w:rFonts w:asciiTheme="majorBidi" w:eastAsiaTheme="minorHAnsi" w:hAnsiTheme="majorBidi" w:cs="Times New Roman" w:hint="eastAsia"/>
          <w:b/>
          <w:bCs/>
          <w:sz w:val="24"/>
          <w:szCs w:val="24"/>
          <w:rtl/>
        </w:rPr>
        <w:t>نسل</w:t>
      </w:r>
      <w:r w:rsidR="00273558">
        <w:rPr>
          <w:rFonts w:asciiTheme="majorBidi" w:eastAsiaTheme="minorHAnsi" w:hAnsiTheme="majorBidi" w:cs="Times New Roman" w:hint="cs"/>
          <w:b/>
          <w:bCs/>
          <w:sz w:val="24"/>
          <w:szCs w:val="24"/>
          <w:rtl/>
        </w:rPr>
        <w:t xml:space="preserve"> </w:t>
      </w:r>
      <w:r w:rsidRPr="009D7AC5">
        <w:rPr>
          <w:rFonts w:asciiTheme="majorBidi" w:eastAsiaTheme="minorHAnsi" w:hAnsiTheme="majorBidi" w:cs="Times New Roman" w:hint="eastAsia"/>
          <w:b/>
          <w:bCs/>
          <w:sz w:val="24"/>
          <w:szCs w:val="24"/>
          <w:rtl/>
        </w:rPr>
        <w:t>فى</w:t>
      </w:r>
      <w:r w:rsidR="00273558">
        <w:rPr>
          <w:rFonts w:asciiTheme="majorBidi" w:eastAsiaTheme="minorHAnsi" w:hAnsiTheme="majorBidi" w:cs="Times New Roman" w:hint="cs"/>
          <w:b/>
          <w:bCs/>
          <w:sz w:val="24"/>
          <w:szCs w:val="24"/>
          <w:rtl/>
        </w:rPr>
        <w:t xml:space="preserve"> </w:t>
      </w:r>
      <w:r w:rsidRPr="009D7AC5">
        <w:rPr>
          <w:rFonts w:asciiTheme="majorBidi" w:eastAsiaTheme="minorHAnsi" w:hAnsiTheme="majorBidi" w:cs="Times New Roman" w:hint="eastAsia"/>
          <w:b/>
          <w:bCs/>
          <w:sz w:val="24"/>
          <w:szCs w:val="24"/>
          <w:rtl/>
        </w:rPr>
        <w:t>الخلية</w:t>
      </w:r>
      <w:r w:rsidR="00273558">
        <w:rPr>
          <w:rFonts w:asciiTheme="majorBidi" w:eastAsiaTheme="minorHAnsi" w:hAnsiTheme="majorBidi" w:cs="Times New Roman" w:hint="cs"/>
          <w:b/>
          <w:bCs/>
          <w:sz w:val="24"/>
          <w:szCs w:val="24"/>
          <w:rtl/>
        </w:rPr>
        <w:t xml:space="preserve"> .........................</w:t>
      </w:r>
    </w:p>
    <w:p w:rsidR="00EE0ADE" w:rsidRPr="009D7AC5" w:rsidRDefault="00EE0ADE" w:rsidP="00273558">
      <w:pPr>
        <w:spacing w:after="0" w:line="360" w:lineRule="auto"/>
        <w:ind w:left="-1192"/>
        <w:rPr>
          <w:rFonts w:asciiTheme="majorBidi" w:eastAsiaTheme="minorHAnsi" w:hAnsiTheme="majorBidi" w:cstheme="majorBidi"/>
          <w:sz w:val="24"/>
          <w:szCs w:val="24"/>
          <w:rtl/>
        </w:rPr>
      </w:pP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أ</w:t>
      </w:r>
      <w:r w:rsidRPr="009D7AC5">
        <w:rPr>
          <w:rFonts w:asciiTheme="majorBidi" w:eastAsiaTheme="minorHAnsi" w:hAnsiTheme="majorBidi" w:cs="Times New Roman"/>
          <w:sz w:val="24"/>
          <w:szCs w:val="24"/>
          <w:rtl/>
        </w:rPr>
        <w:t xml:space="preserve">- </w:t>
      </w: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العضلية</w:t>
      </w:r>
      <w:r w:rsidR="00273558">
        <w:rPr>
          <w:rFonts w:asciiTheme="majorBidi" w:eastAsiaTheme="minorHAnsi" w:hAnsiTheme="majorBidi" w:cs="Times New Roman" w:hint="cs"/>
          <w:sz w:val="24"/>
          <w:szCs w:val="24"/>
          <w:rtl/>
        </w:rPr>
        <w:t xml:space="preserve">                           </w:t>
      </w: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ب</w:t>
      </w:r>
      <w:r w:rsidRPr="009D7AC5">
        <w:rPr>
          <w:rFonts w:asciiTheme="majorBidi" w:eastAsiaTheme="minorHAnsi" w:hAnsiTheme="majorBidi" w:cs="Times New Roman"/>
          <w:sz w:val="24"/>
          <w:szCs w:val="24"/>
          <w:rtl/>
        </w:rPr>
        <w:t xml:space="preserve">- </w:t>
      </w: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العصبية</w:t>
      </w:r>
      <w:r w:rsidR="00273558">
        <w:rPr>
          <w:rFonts w:asciiTheme="majorBidi" w:eastAsiaTheme="minorHAnsi" w:hAnsiTheme="majorBidi" w:cs="Times New Roman" w:hint="cs"/>
          <w:sz w:val="24"/>
          <w:szCs w:val="24"/>
          <w:rtl/>
        </w:rPr>
        <w:t xml:space="preserve">                             </w:t>
      </w: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ج</w:t>
      </w:r>
      <w:r w:rsidRPr="009D7AC5">
        <w:rPr>
          <w:rFonts w:asciiTheme="majorBidi" w:eastAsiaTheme="minorHAnsi" w:hAnsiTheme="majorBidi" w:cs="Times New Roman"/>
          <w:sz w:val="24"/>
          <w:szCs w:val="24"/>
          <w:rtl/>
        </w:rPr>
        <w:t xml:space="preserve">- </w:t>
      </w: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العظمية</w:t>
      </w:r>
      <w:r w:rsidR="00273558">
        <w:rPr>
          <w:rFonts w:asciiTheme="majorBidi" w:eastAsiaTheme="minorHAnsi" w:hAnsiTheme="majorBidi" w:cs="Times New Roman" w:hint="cs"/>
          <w:sz w:val="24"/>
          <w:szCs w:val="24"/>
          <w:rtl/>
        </w:rPr>
        <w:t xml:space="preserve">                        </w:t>
      </w: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د</w:t>
      </w:r>
      <w:r w:rsidRPr="009D7AC5">
        <w:rPr>
          <w:rFonts w:asciiTheme="majorBidi" w:eastAsiaTheme="minorHAnsi" w:hAnsiTheme="majorBidi" w:cs="Times New Roman"/>
          <w:sz w:val="24"/>
          <w:szCs w:val="24"/>
          <w:rtl/>
        </w:rPr>
        <w:t xml:space="preserve">- </w:t>
      </w: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القلبية</w:t>
      </w:r>
    </w:p>
    <w:p w:rsidR="00EE0ADE" w:rsidRPr="009D7AC5" w:rsidRDefault="00EE0ADE" w:rsidP="00273558">
      <w:pPr>
        <w:spacing w:after="0" w:line="360" w:lineRule="auto"/>
        <w:ind w:left="-1192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9D7AC5">
        <w:rPr>
          <w:rFonts w:asciiTheme="majorBidi" w:eastAsiaTheme="minorHAnsi" w:hAnsiTheme="majorBidi" w:cs="Times New Roman" w:hint="cs"/>
          <w:b/>
          <w:bCs/>
          <w:sz w:val="24"/>
          <w:szCs w:val="24"/>
          <w:rtl/>
        </w:rPr>
        <w:t>29</w:t>
      </w:r>
      <w:r w:rsidRPr="009D7AC5">
        <w:rPr>
          <w:rFonts w:asciiTheme="majorBidi" w:eastAsiaTheme="minorHAnsi" w:hAnsiTheme="majorBidi" w:cs="Times New Roman"/>
          <w:b/>
          <w:bCs/>
          <w:sz w:val="24"/>
          <w:szCs w:val="24"/>
          <w:rtl/>
        </w:rPr>
        <w:t xml:space="preserve">. </w:t>
      </w:r>
      <w:r w:rsidRPr="009D7AC5">
        <w:rPr>
          <w:rFonts w:asciiTheme="majorBidi" w:eastAsiaTheme="minorHAnsi" w:hAnsiTheme="majorBidi" w:cs="Times New Roman" w:hint="eastAsia"/>
          <w:b/>
          <w:bCs/>
          <w:sz w:val="24"/>
          <w:szCs w:val="24"/>
          <w:rtl/>
        </w:rPr>
        <w:t>تخلو</w:t>
      </w:r>
      <w:r w:rsidR="00273558">
        <w:rPr>
          <w:rFonts w:asciiTheme="majorBidi" w:eastAsiaTheme="minorHAnsi" w:hAnsiTheme="majorBidi" w:cs="Times New Roman" w:hint="cs"/>
          <w:b/>
          <w:bCs/>
          <w:sz w:val="24"/>
          <w:szCs w:val="24"/>
          <w:rtl/>
        </w:rPr>
        <w:t xml:space="preserve"> </w:t>
      </w:r>
      <w:r w:rsidRPr="009D7AC5">
        <w:rPr>
          <w:rFonts w:asciiTheme="majorBidi" w:eastAsiaTheme="minorHAnsi" w:hAnsiTheme="majorBidi" w:cs="Times New Roman" w:hint="eastAsia"/>
          <w:b/>
          <w:bCs/>
          <w:sz w:val="24"/>
          <w:szCs w:val="24"/>
          <w:rtl/>
        </w:rPr>
        <w:t>كرات</w:t>
      </w:r>
      <w:r w:rsidR="00273558">
        <w:rPr>
          <w:rFonts w:asciiTheme="majorBidi" w:eastAsiaTheme="minorHAnsi" w:hAnsiTheme="majorBidi" w:cs="Times New Roman" w:hint="cs"/>
          <w:b/>
          <w:bCs/>
          <w:sz w:val="24"/>
          <w:szCs w:val="24"/>
          <w:rtl/>
        </w:rPr>
        <w:t xml:space="preserve"> </w:t>
      </w:r>
      <w:r w:rsidRPr="009D7AC5">
        <w:rPr>
          <w:rFonts w:asciiTheme="majorBidi" w:eastAsiaTheme="minorHAnsi" w:hAnsiTheme="majorBidi" w:cs="Times New Roman" w:hint="eastAsia"/>
          <w:b/>
          <w:bCs/>
          <w:sz w:val="24"/>
          <w:szCs w:val="24"/>
          <w:rtl/>
        </w:rPr>
        <w:t>الدم</w:t>
      </w:r>
      <w:r w:rsidRPr="009D7AC5">
        <w:rPr>
          <w:rFonts w:asciiTheme="majorBidi" w:eastAsiaTheme="minorHAnsi" w:hAnsiTheme="majorBidi" w:cs="Times New Roman"/>
          <w:b/>
          <w:bCs/>
          <w:sz w:val="24"/>
          <w:szCs w:val="24"/>
          <w:rtl/>
        </w:rPr>
        <w:t xml:space="preserve">  .......... </w:t>
      </w:r>
      <w:r w:rsidRPr="009D7AC5">
        <w:rPr>
          <w:rFonts w:asciiTheme="majorBidi" w:eastAsiaTheme="minorHAnsi" w:hAnsiTheme="majorBidi" w:cs="Times New Roman" w:hint="eastAsia"/>
          <w:b/>
          <w:bCs/>
          <w:sz w:val="24"/>
          <w:szCs w:val="24"/>
          <w:rtl/>
        </w:rPr>
        <w:t>من</w:t>
      </w:r>
      <w:r w:rsidR="00273558">
        <w:rPr>
          <w:rFonts w:asciiTheme="majorBidi" w:eastAsiaTheme="minorHAnsi" w:hAnsiTheme="majorBidi" w:cs="Times New Roman" w:hint="cs"/>
          <w:b/>
          <w:bCs/>
          <w:sz w:val="24"/>
          <w:szCs w:val="24"/>
          <w:rtl/>
        </w:rPr>
        <w:t xml:space="preserve"> </w:t>
      </w:r>
      <w:r w:rsidRPr="009D7AC5">
        <w:rPr>
          <w:rFonts w:asciiTheme="majorBidi" w:eastAsiaTheme="minorHAnsi" w:hAnsiTheme="majorBidi" w:cs="Times New Roman" w:hint="eastAsia"/>
          <w:b/>
          <w:bCs/>
          <w:sz w:val="24"/>
          <w:szCs w:val="24"/>
          <w:rtl/>
        </w:rPr>
        <w:t>مادة</w:t>
      </w:r>
      <w:r w:rsidR="00273558">
        <w:rPr>
          <w:rFonts w:asciiTheme="majorBidi" w:eastAsiaTheme="minorHAnsi" w:hAnsiTheme="majorBidi" w:cs="Times New Roman" w:hint="cs"/>
          <w:b/>
          <w:bCs/>
          <w:sz w:val="24"/>
          <w:szCs w:val="24"/>
          <w:rtl/>
        </w:rPr>
        <w:t xml:space="preserve"> </w:t>
      </w:r>
      <w:r w:rsidRPr="009D7AC5">
        <w:rPr>
          <w:rFonts w:asciiTheme="majorBidi" w:eastAsiaTheme="minorHAnsi" w:hAnsiTheme="majorBidi" w:cs="Times New Roman" w:hint="eastAsia"/>
          <w:b/>
          <w:bCs/>
          <w:sz w:val="24"/>
          <w:szCs w:val="24"/>
          <w:rtl/>
        </w:rPr>
        <w:t>الهيموجلوبين</w:t>
      </w:r>
    </w:p>
    <w:p w:rsidR="00EE0ADE" w:rsidRPr="009D7AC5" w:rsidRDefault="00EE0ADE" w:rsidP="00273558">
      <w:pPr>
        <w:spacing w:after="0" w:line="360" w:lineRule="auto"/>
        <w:ind w:left="-1192"/>
        <w:rPr>
          <w:rFonts w:asciiTheme="majorBidi" w:eastAsiaTheme="minorHAnsi" w:hAnsiTheme="majorBidi" w:cstheme="majorBidi"/>
          <w:sz w:val="24"/>
          <w:szCs w:val="24"/>
          <w:rtl/>
        </w:rPr>
      </w:pP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أ</w:t>
      </w:r>
      <w:r w:rsidRPr="009D7AC5">
        <w:rPr>
          <w:rFonts w:asciiTheme="majorBidi" w:eastAsiaTheme="minorHAnsi" w:hAnsiTheme="majorBidi" w:cs="Times New Roman"/>
          <w:sz w:val="24"/>
          <w:szCs w:val="24"/>
          <w:rtl/>
        </w:rPr>
        <w:t xml:space="preserve">- </w:t>
      </w: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البيضاء</w:t>
      </w:r>
      <w:r w:rsidR="00273558">
        <w:rPr>
          <w:rFonts w:asciiTheme="majorBidi" w:eastAsiaTheme="minorHAnsi" w:hAnsiTheme="majorBidi" w:cs="Times New Roman" w:hint="cs"/>
          <w:sz w:val="24"/>
          <w:szCs w:val="24"/>
          <w:rtl/>
        </w:rPr>
        <w:t xml:space="preserve">                           </w:t>
      </w: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ب</w:t>
      </w:r>
      <w:r w:rsidRPr="009D7AC5">
        <w:rPr>
          <w:rFonts w:asciiTheme="majorBidi" w:eastAsiaTheme="minorHAnsi" w:hAnsiTheme="majorBidi" w:cs="Times New Roman"/>
          <w:sz w:val="24"/>
          <w:szCs w:val="24"/>
          <w:rtl/>
        </w:rPr>
        <w:t xml:space="preserve">- </w:t>
      </w: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الحمراء</w:t>
      </w:r>
      <w:r w:rsidR="00273558">
        <w:rPr>
          <w:rFonts w:asciiTheme="majorBidi" w:eastAsiaTheme="minorHAnsi" w:hAnsiTheme="majorBidi" w:cs="Times New Roman" w:hint="cs"/>
          <w:sz w:val="24"/>
          <w:szCs w:val="24"/>
          <w:rtl/>
        </w:rPr>
        <w:t xml:space="preserve">                              </w:t>
      </w: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ج</w:t>
      </w:r>
      <w:r w:rsidRPr="009D7AC5">
        <w:rPr>
          <w:rFonts w:asciiTheme="majorBidi" w:eastAsiaTheme="minorHAnsi" w:hAnsiTheme="majorBidi" w:cs="Times New Roman"/>
          <w:sz w:val="24"/>
          <w:szCs w:val="24"/>
          <w:rtl/>
        </w:rPr>
        <w:t xml:space="preserve">- </w:t>
      </w: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الصفائح</w:t>
      </w:r>
      <w:r w:rsidR="00273558">
        <w:rPr>
          <w:rFonts w:asciiTheme="majorBidi" w:eastAsiaTheme="minorHAnsi" w:hAnsiTheme="majorBidi" w:cs="Times New Roman" w:hint="cs"/>
          <w:sz w:val="24"/>
          <w:szCs w:val="24"/>
          <w:rtl/>
        </w:rPr>
        <w:t xml:space="preserve"> </w:t>
      </w: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الدموية</w:t>
      </w:r>
      <w:r w:rsidR="00273558">
        <w:rPr>
          <w:rFonts w:asciiTheme="majorBidi" w:eastAsiaTheme="minorHAnsi" w:hAnsiTheme="majorBidi" w:cs="Times New Roman" w:hint="cs"/>
          <w:sz w:val="24"/>
          <w:szCs w:val="24"/>
          <w:rtl/>
        </w:rPr>
        <w:t xml:space="preserve">             </w:t>
      </w: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د</w:t>
      </w:r>
      <w:r w:rsidRPr="009D7AC5">
        <w:rPr>
          <w:rFonts w:asciiTheme="majorBidi" w:eastAsiaTheme="minorHAnsi" w:hAnsiTheme="majorBidi" w:cs="Times New Roman"/>
          <w:sz w:val="24"/>
          <w:szCs w:val="24"/>
          <w:rtl/>
        </w:rPr>
        <w:t xml:space="preserve">- </w:t>
      </w: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البلازما</w:t>
      </w:r>
    </w:p>
    <w:p w:rsidR="00EE0ADE" w:rsidRPr="009D7AC5" w:rsidRDefault="00EE0ADE" w:rsidP="00273558">
      <w:pPr>
        <w:spacing w:after="0" w:line="360" w:lineRule="auto"/>
        <w:ind w:left="-1192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9D7AC5">
        <w:rPr>
          <w:rFonts w:asciiTheme="majorBidi" w:eastAsiaTheme="minorHAnsi" w:hAnsiTheme="majorBidi" w:cs="Times New Roman" w:hint="cs"/>
          <w:b/>
          <w:bCs/>
          <w:sz w:val="24"/>
          <w:szCs w:val="24"/>
          <w:rtl/>
        </w:rPr>
        <w:t>30.</w:t>
      </w:r>
      <w:r w:rsidRPr="009D7AC5">
        <w:rPr>
          <w:rFonts w:asciiTheme="majorBidi" w:eastAsiaTheme="minorHAnsi" w:hAnsiTheme="majorBidi" w:cs="Times New Roman" w:hint="eastAsia"/>
          <w:b/>
          <w:bCs/>
          <w:sz w:val="24"/>
          <w:szCs w:val="24"/>
          <w:rtl/>
        </w:rPr>
        <w:t>يعتبر</w:t>
      </w:r>
      <w:r w:rsidR="00273558">
        <w:rPr>
          <w:rFonts w:asciiTheme="majorBidi" w:eastAsiaTheme="minorHAnsi" w:hAnsiTheme="majorBidi" w:cs="Times New Roman" w:hint="cs"/>
          <w:b/>
          <w:bCs/>
          <w:sz w:val="24"/>
          <w:szCs w:val="24"/>
          <w:rtl/>
        </w:rPr>
        <w:t xml:space="preserve"> </w:t>
      </w:r>
      <w:r w:rsidRPr="009D7AC5">
        <w:rPr>
          <w:rFonts w:asciiTheme="majorBidi" w:eastAsiaTheme="minorHAnsi" w:hAnsiTheme="majorBidi" w:cs="Times New Roman" w:hint="eastAsia"/>
          <w:b/>
          <w:bCs/>
          <w:sz w:val="24"/>
          <w:szCs w:val="24"/>
          <w:rtl/>
        </w:rPr>
        <w:t>العظم</w:t>
      </w:r>
      <w:r w:rsidR="00273558">
        <w:rPr>
          <w:rFonts w:asciiTheme="majorBidi" w:eastAsiaTheme="minorHAnsi" w:hAnsiTheme="majorBidi" w:cs="Times New Roman" w:hint="cs"/>
          <w:b/>
          <w:bCs/>
          <w:sz w:val="24"/>
          <w:szCs w:val="24"/>
          <w:rtl/>
        </w:rPr>
        <w:t xml:space="preserve"> </w:t>
      </w:r>
      <w:r w:rsidRPr="009D7AC5">
        <w:rPr>
          <w:rFonts w:asciiTheme="majorBidi" w:eastAsiaTheme="minorHAnsi" w:hAnsiTheme="majorBidi" w:cs="Times New Roman" w:hint="eastAsia"/>
          <w:b/>
          <w:bCs/>
          <w:sz w:val="24"/>
          <w:szCs w:val="24"/>
          <w:rtl/>
        </w:rPr>
        <w:t>نوعا</w:t>
      </w:r>
      <w:r w:rsidR="00273558">
        <w:rPr>
          <w:rFonts w:asciiTheme="majorBidi" w:eastAsiaTheme="minorHAnsi" w:hAnsiTheme="majorBidi" w:cs="Times New Roman" w:hint="cs"/>
          <w:b/>
          <w:bCs/>
          <w:sz w:val="24"/>
          <w:szCs w:val="24"/>
          <w:rtl/>
        </w:rPr>
        <w:t xml:space="preserve"> </w:t>
      </w:r>
      <w:r w:rsidRPr="009D7AC5">
        <w:rPr>
          <w:rFonts w:asciiTheme="majorBidi" w:eastAsiaTheme="minorHAnsi" w:hAnsiTheme="majorBidi" w:cs="Times New Roman" w:hint="eastAsia"/>
          <w:b/>
          <w:bCs/>
          <w:sz w:val="24"/>
          <w:szCs w:val="24"/>
          <w:rtl/>
        </w:rPr>
        <w:t>من</w:t>
      </w:r>
      <w:r w:rsidR="00273558">
        <w:rPr>
          <w:rFonts w:asciiTheme="majorBidi" w:eastAsiaTheme="minorHAnsi" w:hAnsiTheme="majorBidi" w:cs="Times New Roman" w:hint="cs"/>
          <w:b/>
          <w:bCs/>
          <w:sz w:val="24"/>
          <w:szCs w:val="24"/>
          <w:rtl/>
        </w:rPr>
        <w:t xml:space="preserve"> </w:t>
      </w:r>
      <w:r w:rsidRPr="009D7AC5">
        <w:rPr>
          <w:rFonts w:asciiTheme="majorBidi" w:eastAsiaTheme="minorHAnsi" w:hAnsiTheme="majorBidi" w:cs="Times New Roman" w:hint="eastAsia"/>
          <w:b/>
          <w:bCs/>
          <w:sz w:val="24"/>
          <w:szCs w:val="24"/>
          <w:rtl/>
        </w:rPr>
        <w:t>أنواع</w:t>
      </w:r>
      <w:r w:rsidR="00273558">
        <w:rPr>
          <w:rFonts w:asciiTheme="majorBidi" w:eastAsiaTheme="minorHAnsi" w:hAnsiTheme="majorBidi" w:cs="Times New Roman" w:hint="cs"/>
          <w:b/>
          <w:bCs/>
          <w:sz w:val="24"/>
          <w:szCs w:val="24"/>
          <w:rtl/>
        </w:rPr>
        <w:t xml:space="preserve"> </w:t>
      </w:r>
      <w:r w:rsidRPr="009D7AC5">
        <w:rPr>
          <w:rFonts w:asciiTheme="majorBidi" w:eastAsiaTheme="minorHAnsi" w:hAnsiTheme="majorBidi" w:cs="Times New Roman" w:hint="eastAsia"/>
          <w:b/>
          <w:bCs/>
          <w:sz w:val="24"/>
          <w:szCs w:val="24"/>
          <w:rtl/>
        </w:rPr>
        <w:t>ا</w:t>
      </w:r>
      <w:r w:rsidR="00273558">
        <w:rPr>
          <w:rFonts w:asciiTheme="majorBidi" w:eastAsiaTheme="minorHAnsi" w:hAnsiTheme="majorBidi" w:cs="Times New Roman" w:hint="cs"/>
          <w:b/>
          <w:bCs/>
          <w:sz w:val="24"/>
          <w:szCs w:val="24"/>
          <w:rtl/>
        </w:rPr>
        <w:t>لأنسجة</w:t>
      </w:r>
      <w:r w:rsidR="00273558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......................</w:t>
      </w:r>
    </w:p>
    <w:p w:rsidR="00EE0ADE" w:rsidRPr="009D7AC5" w:rsidRDefault="00EE0ADE" w:rsidP="002C22E5">
      <w:pPr>
        <w:spacing w:after="0"/>
        <w:ind w:left="-1192"/>
        <w:rPr>
          <w:rFonts w:asciiTheme="majorBidi" w:eastAsiaTheme="minorHAnsi" w:hAnsiTheme="majorBidi" w:cstheme="majorBidi"/>
          <w:sz w:val="24"/>
          <w:szCs w:val="24"/>
          <w:rtl/>
        </w:rPr>
      </w:pP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أ</w:t>
      </w:r>
      <w:r w:rsidRPr="009D7AC5">
        <w:rPr>
          <w:rFonts w:asciiTheme="majorBidi" w:eastAsiaTheme="minorHAnsi" w:hAnsiTheme="majorBidi" w:cs="Times New Roman"/>
          <w:sz w:val="24"/>
          <w:szCs w:val="24"/>
          <w:rtl/>
        </w:rPr>
        <w:t xml:space="preserve">- </w:t>
      </w:r>
      <w:r w:rsidR="00273558">
        <w:rPr>
          <w:rFonts w:asciiTheme="majorBidi" w:eastAsiaTheme="minorHAnsi" w:hAnsiTheme="majorBidi" w:cs="Times New Roman" w:hint="eastAsia"/>
          <w:sz w:val="24"/>
          <w:szCs w:val="24"/>
          <w:rtl/>
        </w:rPr>
        <w:t>الطلائ</w:t>
      </w:r>
      <w:r w:rsidR="00273558">
        <w:rPr>
          <w:rFonts w:asciiTheme="majorBidi" w:eastAsiaTheme="minorHAnsi" w:hAnsiTheme="majorBidi" w:cs="Times New Roman" w:hint="cs"/>
          <w:sz w:val="24"/>
          <w:szCs w:val="24"/>
          <w:rtl/>
        </w:rPr>
        <w:t xml:space="preserve">ية                        </w:t>
      </w: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ب</w:t>
      </w:r>
      <w:r w:rsidRPr="009D7AC5">
        <w:rPr>
          <w:rFonts w:asciiTheme="majorBidi" w:eastAsiaTheme="minorHAnsi" w:hAnsiTheme="majorBidi" w:cs="Times New Roman"/>
          <w:sz w:val="24"/>
          <w:szCs w:val="24"/>
          <w:rtl/>
        </w:rPr>
        <w:t xml:space="preserve">- </w:t>
      </w: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العصب</w:t>
      </w:r>
      <w:r w:rsidR="002C22E5">
        <w:rPr>
          <w:rFonts w:asciiTheme="majorBidi" w:eastAsiaTheme="minorHAnsi" w:hAnsiTheme="majorBidi" w:cs="Times New Roman" w:hint="cs"/>
          <w:sz w:val="24"/>
          <w:szCs w:val="24"/>
          <w:rtl/>
        </w:rPr>
        <w:t xml:space="preserve">ية                                </w:t>
      </w: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ج</w:t>
      </w:r>
      <w:r w:rsidRPr="009D7AC5">
        <w:rPr>
          <w:rFonts w:asciiTheme="majorBidi" w:eastAsiaTheme="minorHAnsi" w:hAnsiTheme="majorBidi" w:cs="Times New Roman"/>
          <w:sz w:val="24"/>
          <w:szCs w:val="24"/>
          <w:rtl/>
        </w:rPr>
        <w:t xml:space="preserve">- </w:t>
      </w: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العضل</w:t>
      </w:r>
      <w:r w:rsidR="002C22E5">
        <w:rPr>
          <w:rFonts w:asciiTheme="majorBidi" w:eastAsiaTheme="minorHAnsi" w:hAnsiTheme="majorBidi" w:cs="Times New Roman" w:hint="cs"/>
          <w:sz w:val="24"/>
          <w:szCs w:val="24"/>
          <w:rtl/>
        </w:rPr>
        <w:t xml:space="preserve">ية                        </w:t>
      </w: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د</w:t>
      </w:r>
      <w:r w:rsidRPr="009D7AC5">
        <w:rPr>
          <w:rFonts w:asciiTheme="majorBidi" w:eastAsiaTheme="minorHAnsi" w:hAnsiTheme="majorBidi" w:cs="Times New Roman"/>
          <w:sz w:val="24"/>
          <w:szCs w:val="24"/>
          <w:rtl/>
        </w:rPr>
        <w:t xml:space="preserve">- </w:t>
      </w:r>
      <w:r w:rsidRPr="009D7AC5">
        <w:rPr>
          <w:rFonts w:asciiTheme="majorBidi" w:eastAsiaTheme="minorHAnsi" w:hAnsiTheme="majorBidi" w:cs="Times New Roman" w:hint="eastAsia"/>
          <w:sz w:val="24"/>
          <w:szCs w:val="24"/>
          <w:rtl/>
        </w:rPr>
        <w:t>الضام</w:t>
      </w:r>
      <w:r w:rsidR="002C22E5">
        <w:rPr>
          <w:rFonts w:asciiTheme="majorBidi" w:eastAsiaTheme="minorHAnsi" w:hAnsiTheme="majorBidi" w:cs="Times New Roman" w:hint="cs"/>
          <w:sz w:val="24"/>
          <w:szCs w:val="24"/>
          <w:rtl/>
        </w:rPr>
        <w:t>ة</w:t>
      </w:r>
    </w:p>
    <w:p w:rsidR="00F3745B" w:rsidRPr="009D7AC5" w:rsidRDefault="00EE0ADE" w:rsidP="00EE0ADE">
      <w:pPr>
        <w:spacing w:after="0"/>
        <w:ind w:left="-1192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9D7AC5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31.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متاز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معظم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أوليات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حيوانية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تى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عيش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فى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مياه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عذبة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باحتوائها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على</w:t>
      </w:r>
      <w:r w:rsidR="00F3745B" w:rsidRPr="009D7AC5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.................</w:t>
      </w:r>
    </w:p>
    <w:p w:rsidR="00EE0ADE" w:rsidRPr="009D7AC5" w:rsidRDefault="00F3745B" w:rsidP="002C22E5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رجل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كاذبة</w:t>
      </w:r>
      <w:r w:rsidR="002C22E5">
        <w:rPr>
          <w:rFonts w:ascii="Times New Roman" w:hAnsi="Times New Roman" w:cs="Times New Roman"/>
          <w:sz w:val="24"/>
          <w:szCs w:val="24"/>
          <w:lang w:bidi="ar-EG"/>
        </w:rPr>
        <w:t xml:space="preserve">              </w:t>
      </w:r>
      <w:r w:rsidRPr="009D7AC5">
        <w:rPr>
          <w:rFonts w:ascii="Times New Roman" w:hAnsi="Times New Roman" w:cs="Times New Roman"/>
          <w:sz w:val="24"/>
          <w:szCs w:val="24"/>
          <w:lang w:bidi="ar-EG"/>
        </w:rPr>
        <w:tab/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هداب</w:t>
      </w:r>
      <w:r w:rsidRPr="009D7AC5">
        <w:rPr>
          <w:rFonts w:ascii="Times New Roman" w:hAnsi="Times New Roman" w:cs="Times New Roman"/>
          <w:sz w:val="24"/>
          <w:szCs w:val="24"/>
          <w:lang w:bidi="ar-EG"/>
        </w:rPr>
        <w:tab/>
      </w:r>
      <w:r w:rsidR="002C22E5"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فجوات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منقبضة</w:t>
      </w:r>
    </w:p>
    <w:p w:rsidR="00F3745B" w:rsidRPr="009D7AC5" w:rsidRDefault="00EE0ADE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lastRenderedPageBreak/>
        <w:t>32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.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أوليات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تى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ليس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لها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عضيات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خاصة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للحركة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هى</w:t>
      </w:r>
      <w:r w:rsidR="00F3745B" w:rsidRPr="009D7AC5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.....................</w:t>
      </w:r>
    </w:p>
    <w:p w:rsidR="00EE0ADE" w:rsidRPr="009D7AC5" w:rsidRDefault="00F3745B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سوطيات</w:t>
      </w:r>
      <w:r w:rsidRPr="009D7AC5">
        <w:rPr>
          <w:rFonts w:ascii="Times New Roman" w:hAnsi="Times New Roman" w:cs="Times New Roman"/>
          <w:sz w:val="24"/>
          <w:szCs w:val="24"/>
          <w:lang w:bidi="ar-EG"/>
        </w:rPr>
        <w:tab/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جرثوميات</w:t>
      </w:r>
      <w:r w:rsidRPr="009D7AC5">
        <w:rPr>
          <w:rFonts w:ascii="Times New Roman" w:hAnsi="Times New Roman" w:cs="Times New Roman"/>
          <w:sz w:val="24"/>
          <w:szCs w:val="24"/>
          <w:lang w:bidi="ar-EG"/>
        </w:rPr>
        <w:tab/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سركودينا</w:t>
      </w:r>
    </w:p>
    <w:p w:rsidR="00F3745B" w:rsidRPr="009D7AC5" w:rsidRDefault="00EE0ADE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33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. </w:t>
      </w:r>
      <w:r w:rsidR="00F5168D"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العويلم الذى يحتوى على حيوانات وحيدة الخلية هو عويلم </w:t>
      </w:r>
      <w:r w:rsidR="00F3745B" w:rsidRPr="009D7AC5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...................</w:t>
      </w:r>
    </w:p>
    <w:p w:rsidR="00EE0ADE" w:rsidRPr="009D7AC5" w:rsidRDefault="00F3745B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="00F5168D"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الاوليات</w:t>
      </w:r>
      <w:r w:rsidRPr="009D7AC5">
        <w:rPr>
          <w:rFonts w:ascii="Times New Roman" w:hAnsi="Times New Roman" w:cs="Times New Roman"/>
          <w:sz w:val="24"/>
          <w:szCs w:val="24"/>
          <w:lang w:bidi="ar-EG"/>
        </w:rPr>
        <w:tab/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="00F5168D"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البعديات</w:t>
      </w:r>
      <w:r w:rsidRPr="009D7AC5">
        <w:rPr>
          <w:rFonts w:ascii="Times New Roman" w:hAnsi="Times New Roman" w:cs="Times New Roman"/>
          <w:sz w:val="24"/>
          <w:szCs w:val="24"/>
          <w:lang w:bidi="ar-EG"/>
        </w:rPr>
        <w:tab/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="00F5168D"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نظائر البعديات</w:t>
      </w:r>
    </w:p>
    <w:p w:rsidR="00F3745B" w:rsidRPr="009D7AC5" w:rsidRDefault="00EE0ADE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34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.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عندما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صبح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ظروف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محيطة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بالاميبا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غير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مناسبة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قوم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بـــــــ</w:t>
      </w:r>
      <w:r w:rsidR="00F3745B" w:rsidRPr="009D7AC5">
        <w:rPr>
          <w:rFonts w:ascii="Times New Roman" w:hAnsi="Times New Roman" w:cs="Times New Roman"/>
          <w:b/>
          <w:bCs/>
          <w:sz w:val="24"/>
          <w:szCs w:val="24"/>
          <w:lang w:bidi="ar-EG"/>
        </w:rPr>
        <w:t>.................</w:t>
      </w:r>
    </w:p>
    <w:p w:rsidR="00EE0ADE" w:rsidRPr="009D7AC5" w:rsidRDefault="00F3745B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تكيس</w:t>
      </w:r>
      <w:r w:rsidRPr="009D7AC5">
        <w:rPr>
          <w:rFonts w:ascii="Times New Roman" w:hAnsi="Times New Roman" w:cs="Times New Roman"/>
          <w:sz w:val="24"/>
          <w:szCs w:val="24"/>
          <w:lang w:bidi="ar-EG"/>
        </w:rPr>
        <w:tab/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اغتذاء</w:t>
      </w:r>
      <w:r w:rsidRPr="009D7AC5">
        <w:rPr>
          <w:rFonts w:ascii="Times New Roman" w:hAnsi="Times New Roman" w:cs="Times New Roman"/>
          <w:sz w:val="24"/>
          <w:szCs w:val="24"/>
          <w:lang w:bidi="ar-EG"/>
        </w:rPr>
        <w:tab/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تنفس</w:t>
      </w:r>
    </w:p>
    <w:p w:rsidR="00F3745B" w:rsidRPr="009D7AC5" w:rsidRDefault="00EE0ADE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35.</w:t>
      </w:r>
      <w:r w:rsidR="002F1C6F"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عدد الفجوات المنقبضة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فى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برامسيوم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2F1C6F"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هو .....................</w:t>
      </w:r>
      <w:r w:rsidR="00F3745B" w:rsidRPr="009D7AC5">
        <w:rPr>
          <w:rFonts w:ascii="Times New Roman" w:hAnsi="Times New Roman" w:cs="Times New Roman"/>
          <w:b/>
          <w:bCs/>
          <w:sz w:val="24"/>
          <w:szCs w:val="24"/>
          <w:lang w:bidi="ar-EG"/>
        </w:rPr>
        <w:t>.</w:t>
      </w:r>
    </w:p>
    <w:p w:rsidR="00EE0ADE" w:rsidRPr="009D7AC5" w:rsidRDefault="00F3745B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="002F1C6F"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2</w:t>
      </w:r>
      <w:r w:rsidRPr="009D7AC5">
        <w:rPr>
          <w:rFonts w:ascii="Times New Roman" w:hAnsi="Times New Roman" w:cs="Times New Roman"/>
          <w:sz w:val="24"/>
          <w:szCs w:val="24"/>
          <w:lang w:bidi="ar-EG"/>
        </w:rPr>
        <w:tab/>
      </w:r>
      <w:r w:rsidR="002C22E5">
        <w:rPr>
          <w:rFonts w:ascii="Times New Roman" w:hAnsi="Times New Roman" w:cs="Times New Roman"/>
          <w:sz w:val="24"/>
          <w:szCs w:val="24"/>
          <w:lang w:bidi="ar-EG"/>
        </w:rPr>
        <w:t xml:space="preserve">        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="002F1C6F"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3</w:t>
      </w:r>
      <w:r w:rsidRPr="009D7AC5">
        <w:rPr>
          <w:rFonts w:ascii="Times New Roman" w:hAnsi="Times New Roman" w:cs="Times New Roman"/>
          <w:sz w:val="24"/>
          <w:szCs w:val="24"/>
          <w:lang w:bidi="ar-EG"/>
        </w:rPr>
        <w:tab/>
      </w:r>
      <w:r w:rsidR="002C22E5">
        <w:rPr>
          <w:rFonts w:ascii="Times New Roman" w:hAnsi="Times New Roman" w:cs="Times New Roman"/>
          <w:sz w:val="24"/>
          <w:szCs w:val="24"/>
          <w:lang w:bidi="ar-EG"/>
        </w:rPr>
        <w:t xml:space="preserve">    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="002F1C6F"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4</w:t>
      </w:r>
    </w:p>
    <w:p w:rsidR="00F3745B" w:rsidRPr="009D7AC5" w:rsidRDefault="00EE0ADE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36.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طبقة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معدية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فى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ليوكوسولينيا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تكون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من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صف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واحد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من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خلايا</w:t>
      </w:r>
      <w:r w:rsidR="00F3745B" w:rsidRPr="009D7AC5">
        <w:rPr>
          <w:rFonts w:ascii="Times New Roman" w:hAnsi="Times New Roman" w:cs="Times New Roman"/>
          <w:b/>
          <w:bCs/>
          <w:sz w:val="24"/>
          <w:szCs w:val="24"/>
          <w:lang w:bidi="ar-EG"/>
        </w:rPr>
        <w:t>....................</w:t>
      </w:r>
    </w:p>
    <w:p w:rsidR="00EE0ADE" w:rsidRPr="009D7AC5" w:rsidRDefault="00F3745B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أمبية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مطوقة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ثقبية</w:t>
      </w:r>
    </w:p>
    <w:p w:rsidR="00F3745B" w:rsidRPr="009D7AC5" w:rsidRDefault="00EE0ADE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37.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تغذى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اسفنجيات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غتذاء</w:t>
      </w:r>
      <w:r w:rsidR="00F3745B" w:rsidRPr="009D7AC5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..................... </w:t>
      </w:r>
    </w:p>
    <w:p w:rsidR="00EE0ADE" w:rsidRPr="009D7AC5" w:rsidRDefault="00F3745B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نباتى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حيوانى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وب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معا</w:t>
      </w:r>
    </w:p>
    <w:p w:rsidR="00F3745B" w:rsidRPr="009D7AC5" w:rsidRDefault="00EE0ADE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38.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خلايا</w:t>
      </w:r>
      <w:r w:rsidR="00F3745B" w:rsidRPr="009D7AC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......................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قوم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بافراز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انزيمات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فى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تجويف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معدى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وعائى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لحيوان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هيدرا</w:t>
      </w:r>
      <w:r w:rsidR="00F3745B" w:rsidRPr="009D7AC5">
        <w:rPr>
          <w:rFonts w:ascii="Times New Roman" w:hAnsi="Times New Roman" w:cs="Times New Roman"/>
          <w:b/>
          <w:bCs/>
          <w:sz w:val="24"/>
          <w:szCs w:val="24"/>
          <w:lang w:bidi="ar-EG"/>
        </w:rPr>
        <w:t>.</w:t>
      </w:r>
    </w:p>
    <w:p w:rsidR="00EE0ADE" w:rsidRPr="009D7AC5" w:rsidRDefault="00F3745B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بينية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غدية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حسية</w:t>
      </w:r>
    </w:p>
    <w:p w:rsidR="00F3745B" w:rsidRPr="009D7AC5" w:rsidRDefault="008E1252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39</w:t>
      </w:r>
      <w:r w:rsidR="00EE0ADE"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.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فى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أوبيليا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يتدلى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من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ميدوزة</w:t>
      </w:r>
      <w:r w:rsidR="00F3745B" w:rsidRPr="009D7AC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......................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مناسل</w:t>
      </w:r>
    </w:p>
    <w:p w:rsidR="00EE0ADE" w:rsidRPr="009D7AC5" w:rsidRDefault="00F3745B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خمسة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ربعة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ثنان</w:t>
      </w:r>
    </w:p>
    <w:p w:rsidR="00F3745B" w:rsidRPr="009D7AC5" w:rsidRDefault="00EE0ADE" w:rsidP="008E1252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4</w:t>
      </w:r>
      <w:r w:rsidR="008E1252"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0</w:t>
      </w: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......................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هوالمسئول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عن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تغذية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فى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أوبيليا</w:t>
      </w:r>
      <w:r w:rsidR="00F3745B" w:rsidRPr="009D7AC5">
        <w:rPr>
          <w:rFonts w:ascii="Times New Roman" w:hAnsi="Times New Roman" w:cs="Times New Roman"/>
          <w:b/>
          <w:bCs/>
          <w:sz w:val="24"/>
          <w:szCs w:val="24"/>
          <w:lang w:bidi="ar-EG"/>
        </w:rPr>
        <w:t>.</w:t>
      </w:r>
    </w:p>
    <w:p w:rsidR="00EE0ADE" w:rsidRPr="009D7AC5" w:rsidRDefault="00F3745B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عودالمولد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لب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مشترك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هدرالزهرى</w:t>
      </w:r>
    </w:p>
    <w:p w:rsidR="00F3745B" w:rsidRPr="009D7AC5" w:rsidRDefault="00EE0ADE" w:rsidP="008E1252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4</w:t>
      </w:r>
      <w:r w:rsidR="008E1252"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1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.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وجد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خلايا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تناسلية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فىحيوان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هيدرا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فى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طبقة</w:t>
      </w:r>
      <w:r w:rsidR="00F3745B" w:rsidRPr="009D7AC5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........................</w:t>
      </w:r>
    </w:p>
    <w:p w:rsidR="00EE0ADE" w:rsidRPr="009D7AC5" w:rsidRDefault="00F3745B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اكتودرم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اندودرم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هلام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متوسط</w:t>
      </w:r>
    </w:p>
    <w:p w:rsidR="00F3745B" w:rsidRPr="009D7AC5" w:rsidRDefault="00EE0ADE" w:rsidP="008E1252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4</w:t>
      </w:r>
      <w:r w:rsidR="008E1252"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2</w:t>
      </w: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يسمى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تجويف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موجود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بالاسفنجيات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بــالتجويف</w:t>
      </w:r>
      <w:r w:rsidR="00F3745B" w:rsidRPr="009D7AC5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....................</w:t>
      </w:r>
    </w:p>
    <w:p w:rsidR="00EE0ADE" w:rsidRPr="009D7AC5" w:rsidRDefault="00F3745B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معدى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نظيرالمعدى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معدى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وعائى</w:t>
      </w:r>
    </w:p>
    <w:p w:rsidR="00F3745B" w:rsidRPr="009D7AC5" w:rsidRDefault="00EE0ADE" w:rsidP="008E1252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4</w:t>
      </w:r>
      <w:r w:rsidR="008E1252"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3</w:t>
      </w: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</w:t>
      </w:r>
      <w:r w:rsidR="00C06BAF"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يتحرك البراميسيوم بــــــــ</w:t>
      </w:r>
      <w:r w:rsidR="00F3745B" w:rsidRPr="009D7AC5">
        <w:rPr>
          <w:rFonts w:ascii="Times New Roman" w:hAnsi="Times New Roman" w:cs="Times New Roman"/>
          <w:b/>
          <w:bCs/>
          <w:sz w:val="24"/>
          <w:szCs w:val="24"/>
          <w:lang w:bidi="ar-EG"/>
        </w:rPr>
        <w:t>...................</w:t>
      </w:r>
    </w:p>
    <w:p w:rsidR="00EE0ADE" w:rsidRPr="009D7AC5" w:rsidRDefault="00F3745B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="00C06BAF"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الأسواط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="00C06BAF"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الأهداب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="00C06BAF"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الأرجل الكاذبة</w:t>
      </w:r>
    </w:p>
    <w:p w:rsidR="00F3745B" w:rsidRPr="009D7AC5" w:rsidRDefault="00EE0ADE" w:rsidP="008E1252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4</w:t>
      </w:r>
      <w:r w:rsidR="008E1252"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4</w:t>
      </w: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عائل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F3745B" w:rsidRPr="009D7AC5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وسيط</w:t>
      </w:r>
      <w:r w:rsidR="002C22E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C06BAF"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للتريبانوسوما هو </w:t>
      </w:r>
      <w:r w:rsidR="00F3745B" w:rsidRPr="009D7AC5">
        <w:rPr>
          <w:rFonts w:ascii="Times New Roman" w:hAnsi="Times New Roman" w:cs="Times New Roman"/>
          <w:b/>
          <w:bCs/>
          <w:sz w:val="24"/>
          <w:szCs w:val="24"/>
          <w:lang w:bidi="ar-EG"/>
        </w:rPr>
        <w:t>.........................</w:t>
      </w:r>
    </w:p>
    <w:p w:rsidR="00EE0ADE" w:rsidRPr="009D7AC5" w:rsidRDefault="00F3745B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="00C06BAF"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الانسان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="00C06BAF"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الطيور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="00C06BAF"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ذبابة تسى تسى</w:t>
      </w:r>
    </w:p>
    <w:p w:rsidR="00F3745B" w:rsidRPr="009D7AC5" w:rsidRDefault="00EE0ADE" w:rsidP="008E1252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4</w:t>
      </w:r>
      <w:r w:rsidR="008E1252"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5</w:t>
      </w: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</w:t>
      </w:r>
      <w:r w:rsidR="00BC6154"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تتحرك الأميبا بــــــــ</w:t>
      </w:r>
      <w:r w:rsidR="00BC6154" w:rsidRPr="009D7AC5">
        <w:rPr>
          <w:rFonts w:ascii="Times New Roman" w:hAnsi="Times New Roman" w:cs="Times New Roman"/>
          <w:b/>
          <w:bCs/>
          <w:sz w:val="24"/>
          <w:szCs w:val="24"/>
          <w:lang w:bidi="ar-EG"/>
        </w:rPr>
        <w:t>...................</w:t>
      </w:r>
    </w:p>
    <w:p w:rsidR="00EE0ADE" w:rsidRPr="009D7AC5" w:rsidRDefault="00BC6154" w:rsidP="00EE0ADE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أ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الأسواط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ب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الأهداب</w:t>
      </w:r>
      <w:r w:rsidR="002C22E5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</w:t>
      </w:r>
      <w:r w:rsidRPr="009D7AC5">
        <w:rPr>
          <w:rFonts w:ascii="Times New Roman" w:hAnsi="Times New Roman" w:cs="Times New Roman" w:hint="eastAsia"/>
          <w:sz w:val="24"/>
          <w:szCs w:val="24"/>
          <w:rtl/>
          <w:lang w:bidi="ar-EG"/>
        </w:rPr>
        <w:t>ج</w:t>
      </w:r>
      <w:r w:rsidRPr="009D7AC5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- </w:t>
      </w:r>
      <w:r w:rsidRPr="009D7AC5">
        <w:rPr>
          <w:rFonts w:ascii="Times New Roman" w:hAnsi="Times New Roman" w:cs="Times New Roman" w:hint="cs"/>
          <w:sz w:val="24"/>
          <w:szCs w:val="24"/>
          <w:rtl/>
          <w:lang w:bidi="ar-EG"/>
        </w:rPr>
        <w:t>الأرجل الكاذبة</w:t>
      </w:r>
    </w:p>
    <w:p w:rsidR="00EB31E2" w:rsidRPr="009D7AC5" w:rsidRDefault="00EE0ADE" w:rsidP="008E1252">
      <w:pPr>
        <w:ind w:left="-766" w:right="-964" w:hanging="426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4</w:t>
      </w:r>
      <w:r w:rsidR="008E1252"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6</w:t>
      </w:r>
      <w:r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. </w:t>
      </w:r>
      <w:r w:rsidR="00EB31E2" w:rsidRPr="009D7AC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العائل المتوسط لديدان التينيا ساجيناتا هو </w:t>
      </w:r>
      <w:r w:rsidR="00EB31E2"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.......................</w:t>
      </w:r>
    </w:p>
    <w:p w:rsidR="00EE0ADE" w:rsidRPr="009D7AC5" w:rsidRDefault="00EB31E2" w:rsidP="00EE0ADE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lastRenderedPageBreak/>
        <w:t>أ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قوقع ليمنيا كايودي              ب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ماشية                      ج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خنزير</w:t>
      </w:r>
    </w:p>
    <w:p w:rsidR="00EB31E2" w:rsidRPr="009D7AC5" w:rsidRDefault="00EE0ADE" w:rsidP="008E1252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4</w:t>
      </w:r>
      <w:r w:rsidR="008E1252"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7</w:t>
      </w:r>
      <w:r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. </w:t>
      </w:r>
      <w:r w:rsidR="00EB31E2" w:rsidRPr="009D7AC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الطور المعدي لديدان البلهاريسيا هو </w:t>
      </w:r>
      <w:r w:rsidR="00F950B8"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.....................</w:t>
      </w:r>
    </w:p>
    <w:p w:rsidR="00EE0ADE" w:rsidRPr="009D7AC5" w:rsidRDefault="00EB31E2" w:rsidP="00EE0ADE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سيركاريا                       ب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ميتاسيركاريا                ج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- 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الريديا </w:t>
      </w:r>
    </w:p>
    <w:p w:rsidR="00EB31E2" w:rsidRPr="009D7AC5" w:rsidRDefault="009D7AC5" w:rsidP="009D7AC5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48</w:t>
      </w:r>
      <w:r w:rsidR="00EE0ADE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. </w:t>
      </w:r>
      <w:r w:rsidR="00EB31E2" w:rsidRPr="009D7AC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تعيش ديدان الفاسيولا في............ حتي تصل للطور البالغ.</w:t>
      </w:r>
    </w:p>
    <w:p w:rsidR="00EE0ADE" w:rsidRPr="009D7AC5" w:rsidRDefault="00EB31E2" w:rsidP="00EE0ADE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دم                              ب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أمعاء      ج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قنوات الصفراوية للكبد</w:t>
      </w:r>
    </w:p>
    <w:p w:rsidR="00EB31E2" w:rsidRPr="009D7AC5" w:rsidRDefault="008E1252" w:rsidP="00EE0ADE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49</w:t>
      </w:r>
      <w:r w:rsidR="00EE0ADE"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</w:t>
      </w:r>
      <w:r w:rsidR="00EB31E2" w:rsidRPr="009D7AC5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يوجد في ديدان الهتروفيس ممصات عددهم </w:t>
      </w:r>
      <w:r w:rsidR="00F950B8" w:rsidRPr="009D7AC5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................</w:t>
      </w:r>
    </w:p>
    <w:p w:rsidR="00EE0ADE" w:rsidRPr="009D7AC5" w:rsidRDefault="00EB31E2" w:rsidP="00EE0ADE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1                                ب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2                             ج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3</w:t>
      </w:r>
    </w:p>
    <w:p w:rsidR="00EB31E2" w:rsidRPr="009D7AC5" w:rsidRDefault="00EE0ADE" w:rsidP="008E1252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5</w:t>
      </w:r>
      <w:r w:rsidR="008E1252"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0</w:t>
      </w:r>
      <w:r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. </w:t>
      </w:r>
      <w:r w:rsidR="00EB31E2" w:rsidRPr="009D7AC5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التينيا سوليم تحتوي في منطقة الرأس علي ممصات عددهم </w:t>
      </w:r>
      <w:r w:rsidR="00F950B8"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</w:t>
      </w:r>
    </w:p>
    <w:p w:rsidR="00466A68" w:rsidRPr="009D7AC5" w:rsidRDefault="00EB31E2" w:rsidP="00466A68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1                                ب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3                               ج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4</w:t>
      </w:r>
    </w:p>
    <w:p w:rsidR="00EB31E2" w:rsidRPr="009D7AC5" w:rsidRDefault="00466A68" w:rsidP="008E1252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5</w:t>
      </w:r>
      <w:r w:rsidR="008E1252"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1</w:t>
      </w:r>
      <w:r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. </w:t>
      </w:r>
      <w:r w:rsidR="00EB31E2" w:rsidRPr="009D7AC5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يحتوي البيض في ديدان التينيا علي جنين </w:t>
      </w:r>
      <w:r w:rsidR="00F950B8"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.....</w:t>
      </w:r>
    </w:p>
    <w:p w:rsidR="00466A68" w:rsidRPr="009D7AC5" w:rsidRDefault="00EB31E2" w:rsidP="00466A68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ثلاثي الأشواك                   ب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سداسي الأشواك        ج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رباعي الأشواك</w:t>
      </w:r>
    </w:p>
    <w:p w:rsidR="00EB31E2" w:rsidRPr="009D7AC5" w:rsidRDefault="00466A68" w:rsidP="008E1252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5</w:t>
      </w:r>
      <w:r w:rsidR="008E1252"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2</w:t>
      </w:r>
      <w:r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. </w:t>
      </w:r>
      <w:r w:rsidR="00EB31E2" w:rsidRPr="009D7AC5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الطور المعدي لديدان الفاسيولا هو </w:t>
      </w:r>
      <w:r w:rsidR="00F950B8"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.......</w:t>
      </w:r>
    </w:p>
    <w:p w:rsidR="00466A68" w:rsidRPr="009D7AC5" w:rsidRDefault="00EB31E2" w:rsidP="00466A68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ميتاسركاريا                    ب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سركاريا                ج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ميراسيديوم   </w:t>
      </w:r>
    </w:p>
    <w:p w:rsidR="00EB31E2" w:rsidRPr="009D7AC5" w:rsidRDefault="00466A68" w:rsidP="008E1252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5</w:t>
      </w:r>
      <w:r w:rsidR="008E1252"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3</w:t>
      </w:r>
      <w:r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</w:t>
      </w:r>
      <w:r w:rsidR="00EB31E2" w:rsidRPr="009D7AC5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العائل المتوسط لديدان الهتروفيس هتروفيس هو قوقع </w:t>
      </w:r>
      <w:r w:rsidR="00F950B8"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.</w:t>
      </w:r>
    </w:p>
    <w:p w:rsidR="00466A68" w:rsidRPr="009D7AC5" w:rsidRDefault="00EB31E2" w:rsidP="00466A68">
      <w:pPr>
        <w:tabs>
          <w:tab w:val="right" w:pos="5045"/>
        </w:tabs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برينيلا كونيكا        ب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ليمينيا كايودي                ج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بولينس </w:t>
      </w:r>
    </w:p>
    <w:p w:rsidR="00EB31E2" w:rsidRPr="009D7AC5" w:rsidRDefault="00466A68" w:rsidP="008E1252">
      <w:pPr>
        <w:tabs>
          <w:tab w:val="right" w:pos="5045"/>
        </w:tabs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5</w:t>
      </w:r>
      <w:r w:rsidR="008E1252"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4</w:t>
      </w:r>
      <w:r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. </w:t>
      </w:r>
      <w:r w:rsidR="00EB31E2" w:rsidRPr="009D7AC5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تحتوي خلايا البشرة علي أجسام دقيقة تعرف بالرابديدات في ديدان </w:t>
      </w:r>
      <w:r w:rsidR="00F950B8"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</w:t>
      </w:r>
    </w:p>
    <w:p w:rsidR="008E1252" w:rsidRPr="009D7AC5" w:rsidRDefault="00EB31E2" w:rsidP="008E1252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بلهارسيا                     ب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بلاناريا                    ج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هتروفيس</w:t>
      </w:r>
    </w:p>
    <w:p w:rsidR="00EB31E2" w:rsidRPr="009D7AC5" w:rsidRDefault="008E1252" w:rsidP="008E1252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55</w:t>
      </w:r>
      <w:r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. </w:t>
      </w:r>
      <w:r w:rsidR="00EB31E2" w:rsidRPr="009D7AC5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توجد الشيستوسوما مانسوني في .......... للعائل </w:t>
      </w:r>
    </w:p>
    <w:p w:rsidR="008E1252" w:rsidRPr="009D7AC5" w:rsidRDefault="00EB31E2" w:rsidP="008E1252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أوردة المثانية الحوضية      ب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أوردة المساريقية              ج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معدة</w:t>
      </w:r>
    </w:p>
    <w:p w:rsidR="00EB31E2" w:rsidRPr="009D7AC5" w:rsidRDefault="008E1252" w:rsidP="008E1252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56.</w:t>
      </w:r>
      <w:r w:rsidR="00EB31E2" w:rsidRPr="009D7AC5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يتكون الجهاز التناسلي الأنثوي للبلاناريا من </w:t>
      </w:r>
      <w:r w:rsidR="00D3272A"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.....</w:t>
      </w:r>
    </w:p>
    <w:p w:rsidR="008E1252" w:rsidRPr="009D7AC5" w:rsidRDefault="00EB31E2" w:rsidP="008E1252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مبيض واحد                    ب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- 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>مبيضين                         ج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ثلاثة مبايض</w:t>
      </w:r>
    </w:p>
    <w:p w:rsidR="00EB31E2" w:rsidRPr="009D7AC5" w:rsidRDefault="008E1252" w:rsidP="008E1252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57. </w:t>
      </w:r>
      <w:r w:rsidR="00EB31E2" w:rsidRPr="009D7AC5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يمكن لديدان الفاسيولا الحصول علي السكريات الاحادية والاحماض الامينية من بلازما دم العائل بالرشف خلال طبقة </w:t>
      </w:r>
      <w:r w:rsidR="00D3272A"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</w:t>
      </w:r>
    </w:p>
    <w:p w:rsidR="008E1252" w:rsidRPr="009D7AC5" w:rsidRDefault="00EB31E2" w:rsidP="008E1252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خلايا البارانشيمية           ب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اهاب               ج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عضلات </w:t>
      </w:r>
    </w:p>
    <w:p w:rsidR="00EB31E2" w:rsidRPr="009D7AC5" w:rsidRDefault="008E1252" w:rsidP="008E1252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58</w:t>
      </w:r>
      <w:r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. </w:t>
      </w:r>
      <w:r w:rsidR="00EB31E2" w:rsidRPr="009D7AC5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الجهاز التناسلي الذكري لديدان الفاسيولا يتركب من </w:t>
      </w:r>
      <w:r w:rsidR="00D3272A"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...</w:t>
      </w:r>
    </w:p>
    <w:p w:rsidR="008E1252" w:rsidRPr="009D7AC5" w:rsidRDefault="00EB31E2" w:rsidP="008E1252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خصيتين                   ب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خصية واحدة           ج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عديد الخصيات </w:t>
      </w:r>
    </w:p>
    <w:p w:rsidR="00EB31E2" w:rsidRPr="009D7AC5" w:rsidRDefault="008E1252" w:rsidP="008E1252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59</w:t>
      </w:r>
      <w:r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. </w:t>
      </w:r>
      <w:r w:rsidR="00EB31E2" w:rsidRPr="009D7AC5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لا يوجد قناة هضمية واضحة في ديدان </w:t>
      </w:r>
      <w:r w:rsidR="00D3272A"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.................</w:t>
      </w:r>
    </w:p>
    <w:p w:rsidR="008E1252" w:rsidRPr="009D7AC5" w:rsidRDefault="00EB31E2" w:rsidP="008E1252">
      <w:pPr>
        <w:ind w:left="-76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بلهاريسيا                 ب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تينيا                   ج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فاسيولا </w:t>
      </w:r>
    </w:p>
    <w:p w:rsidR="00D3272A" w:rsidRPr="009D7AC5" w:rsidRDefault="008E1252" w:rsidP="008E1252">
      <w:pPr>
        <w:ind w:left="-766" w:hanging="426"/>
        <w:rPr>
          <w:rFonts w:asciiTheme="majorBidi" w:hAnsiTheme="majorBidi" w:cstheme="majorBidi"/>
          <w:sz w:val="24"/>
          <w:szCs w:val="24"/>
          <w:lang w:bidi="ar-EG"/>
        </w:rPr>
      </w:pPr>
      <w:r w:rsidRPr="009D7AC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60</w:t>
      </w:r>
      <w:r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 xml:space="preserve">. </w:t>
      </w:r>
      <w:r w:rsidR="00EB31E2" w:rsidRPr="009D7AC5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تتكاثر ديدان ........ لا جنسيا بالانشطار الثنائي العرضي </w:t>
      </w:r>
    </w:p>
    <w:p w:rsidR="00C01964" w:rsidRPr="009D7AC5" w:rsidRDefault="00EB31E2" w:rsidP="005143F9">
      <w:pPr>
        <w:pStyle w:val="ListParagraph"/>
        <w:spacing w:after="0"/>
        <w:ind w:left="-766" w:hanging="426"/>
        <w:rPr>
          <w:sz w:val="32"/>
          <w:szCs w:val="32"/>
          <w:lang w:bidi="ar-EG"/>
        </w:rPr>
      </w:pP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>أ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فاسيولا                    ب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تينيا                  ج</w:t>
      </w:r>
      <w:r w:rsidR="00D101F4" w:rsidRPr="009D7AC5">
        <w:rPr>
          <w:rFonts w:asciiTheme="majorBidi" w:hAnsiTheme="majorBidi" w:cstheme="majorBidi" w:hint="cs"/>
          <w:sz w:val="24"/>
          <w:szCs w:val="24"/>
          <w:rtl/>
          <w:lang w:bidi="ar-EG"/>
        </w:rPr>
        <w:t>-</w:t>
      </w:r>
      <w:r w:rsidRPr="009D7AC5">
        <w:rPr>
          <w:rFonts w:asciiTheme="majorBidi" w:hAnsiTheme="majorBidi" w:cstheme="majorBidi"/>
          <w:sz w:val="24"/>
          <w:szCs w:val="24"/>
          <w:rtl/>
          <w:lang w:bidi="ar-EG"/>
        </w:rPr>
        <w:t xml:space="preserve"> البلاناريا</w:t>
      </w:r>
    </w:p>
    <w:p w:rsidR="00C01964" w:rsidRPr="009D7AC5" w:rsidRDefault="00C01964" w:rsidP="005143F9">
      <w:pPr>
        <w:pStyle w:val="ListParagraph"/>
        <w:spacing w:after="0"/>
        <w:ind w:left="-766" w:hanging="426"/>
        <w:rPr>
          <w:sz w:val="32"/>
          <w:szCs w:val="32"/>
          <w:lang w:bidi="ar-EG"/>
        </w:rPr>
      </w:pPr>
    </w:p>
    <w:p w:rsidR="00EB31E2" w:rsidRPr="009D7AC5" w:rsidRDefault="00EB31E2" w:rsidP="005143F9">
      <w:pPr>
        <w:pStyle w:val="ListParagraph"/>
        <w:spacing w:after="0"/>
        <w:ind w:left="-766" w:hanging="426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</w:p>
    <w:p w:rsidR="00C610F4" w:rsidRPr="009D7AC5" w:rsidRDefault="00C610F4" w:rsidP="00B70334">
      <w:pPr>
        <w:ind w:left="-1050" w:hanging="284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</w:pPr>
    </w:p>
    <w:p w:rsidR="00C610F4" w:rsidRPr="009D7AC5" w:rsidRDefault="00C610F4" w:rsidP="006B3B09">
      <w:pPr>
        <w:rPr>
          <w:rFonts w:ascii="Times New Roman" w:hAnsi="Times New Roman" w:cs="Times New Roman"/>
          <w:sz w:val="24"/>
          <w:szCs w:val="24"/>
          <w:lang w:bidi="ar-EG"/>
        </w:rPr>
      </w:pPr>
    </w:p>
    <w:p w:rsidR="00F77E9B" w:rsidRPr="009D7AC5" w:rsidRDefault="00F77E9B" w:rsidP="00F77E9B">
      <w:pPr>
        <w:jc w:val="center"/>
        <w:rPr>
          <w:b/>
          <w:bCs/>
          <w:sz w:val="28"/>
          <w:szCs w:val="28"/>
          <w:u w:val="single"/>
          <w:lang w:bidi="ar-EG"/>
        </w:rPr>
      </w:pPr>
    </w:p>
    <w:p w:rsidR="000A12FA" w:rsidRPr="009D7AC5" w:rsidRDefault="000A12FA" w:rsidP="000A12FA">
      <w:pPr>
        <w:rPr>
          <w:sz w:val="32"/>
          <w:rtl/>
          <w:lang w:bidi="ar-EG"/>
        </w:rPr>
      </w:pPr>
    </w:p>
    <w:sectPr w:rsidR="000A12FA" w:rsidRPr="009D7AC5" w:rsidSect="00C01964">
      <w:headerReference w:type="default" r:id="rId8"/>
      <w:footerReference w:type="default" r:id="rId9"/>
      <w:pgSz w:w="11906" w:h="16838"/>
      <w:pgMar w:top="567" w:right="1800" w:bottom="993" w:left="1800" w:header="397" w:footer="39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fmt="numberInDash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F43A9" w:rsidRDefault="005F43A9" w:rsidP="000A12FA">
      <w:pPr>
        <w:spacing w:after="0" w:line="240" w:lineRule="auto"/>
      </w:pPr>
      <w:r>
        <w:separator/>
      </w:r>
    </w:p>
  </w:endnote>
  <w:endnote w:type="continuationSeparator" w:id="1">
    <w:p w:rsidR="005F43A9" w:rsidRDefault="005F43A9" w:rsidP="000A12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tl/>
      </w:rPr>
      <w:id w:val="9277729"/>
      <w:docPartObj>
        <w:docPartGallery w:val="Page Numbers (Bottom of Page)"/>
        <w:docPartUnique/>
      </w:docPartObj>
    </w:sdtPr>
    <w:sdtContent>
      <w:p w:rsidR="00273558" w:rsidRDefault="00273558">
        <w:pPr>
          <w:pStyle w:val="Footer"/>
          <w:jc w:val="center"/>
        </w:pPr>
        <w:r w:rsidRPr="00237D28">
          <w:rPr>
            <w:b/>
            <w:bCs/>
          </w:rPr>
          <w:fldChar w:fldCharType="begin"/>
        </w:r>
        <w:r w:rsidRPr="00237D28">
          <w:rPr>
            <w:b/>
            <w:bCs/>
          </w:rPr>
          <w:instrText xml:space="preserve"> PAGE   \* MERGEFORMAT </w:instrText>
        </w:r>
        <w:r w:rsidRPr="00237D28">
          <w:rPr>
            <w:b/>
            <w:bCs/>
          </w:rPr>
          <w:fldChar w:fldCharType="separate"/>
        </w:r>
        <w:r w:rsidR="002C22E5">
          <w:rPr>
            <w:b/>
            <w:bCs/>
            <w:noProof/>
            <w:rtl/>
          </w:rPr>
          <w:t>- 3 -</w:t>
        </w:r>
        <w:r w:rsidRPr="00237D28">
          <w:rPr>
            <w:b/>
            <w:bCs/>
          </w:rPr>
          <w:fldChar w:fldCharType="end"/>
        </w:r>
      </w:p>
    </w:sdtContent>
  </w:sdt>
  <w:p w:rsidR="00273558" w:rsidRPr="00237D28" w:rsidRDefault="00273558" w:rsidP="00237D28">
    <w:pPr>
      <w:pStyle w:val="Footer"/>
      <w:jc w:val="center"/>
      <w:rPr>
        <w:rFonts w:asciiTheme="majorBidi" w:hAnsiTheme="majorBidi" w:cstheme="majorBidi"/>
        <w:b/>
        <w:bCs/>
        <w:sz w:val="28"/>
        <w:szCs w:val="28"/>
        <w:lang w:bidi="ar-EG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F43A9" w:rsidRDefault="005F43A9" w:rsidP="000A12FA">
      <w:pPr>
        <w:spacing w:after="0" w:line="240" w:lineRule="auto"/>
      </w:pPr>
      <w:r>
        <w:separator/>
      </w:r>
    </w:p>
  </w:footnote>
  <w:footnote w:type="continuationSeparator" w:id="1">
    <w:p w:rsidR="005F43A9" w:rsidRDefault="005F43A9" w:rsidP="000A12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3558" w:rsidRDefault="00273558" w:rsidP="00F334EB">
    <w:pPr>
      <w:pStyle w:val="Header"/>
      <w:tabs>
        <w:tab w:val="left" w:pos="509"/>
      </w:tabs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C7727C"/>
    <w:multiLevelType w:val="hybridMultilevel"/>
    <w:tmpl w:val="B84E3910"/>
    <w:lvl w:ilvl="0" w:tplc="E1401348">
      <w:start w:val="2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6DC4F2B"/>
    <w:multiLevelType w:val="hybridMultilevel"/>
    <w:tmpl w:val="CFB00F1E"/>
    <w:lvl w:ilvl="0" w:tplc="7A42D24A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D05997"/>
    <w:multiLevelType w:val="hybridMultilevel"/>
    <w:tmpl w:val="5C2A3F44"/>
    <w:lvl w:ilvl="0" w:tplc="870A2CC6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7563DE"/>
    <w:multiLevelType w:val="hybridMultilevel"/>
    <w:tmpl w:val="28E8B13C"/>
    <w:lvl w:ilvl="0" w:tplc="ED96398C">
      <w:start w:val="1"/>
      <w:numFmt w:val="decimal"/>
      <w:lvlText w:val="%1)"/>
      <w:lvlJc w:val="right"/>
      <w:pPr>
        <w:ind w:left="86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67" w:hanging="360"/>
      </w:pPr>
    </w:lvl>
    <w:lvl w:ilvl="2" w:tplc="0409001B" w:tentative="1">
      <w:start w:val="1"/>
      <w:numFmt w:val="lowerRoman"/>
      <w:lvlText w:val="%3."/>
      <w:lvlJc w:val="right"/>
      <w:pPr>
        <w:ind w:left="10087" w:hanging="180"/>
      </w:pPr>
    </w:lvl>
    <w:lvl w:ilvl="3" w:tplc="0409000F" w:tentative="1">
      <w:start w:val="1"/>
      <w:numFmt w:val="decimal"/>
      <w:lvlText w:val="%4."/>
      <w:lvlJc w:val="left"/>
      <w:pPr>
        <w:ind w:left="10807" w:hanging="360"/>
      </w:pPr>
    </w:lvl>
    <w:lvl w:ilvl="4" w:tplc="04090019" w:tentative="1">
      <w:start w:val="1"/>
      <w:numFmt w:val="lowerLetter"/>
      <w:lvlText w:val="%5."/>
      <w:lvlJc w:val="left"/>
      <w:pPr>
        <w:ind w:left="11527" w:hanging="360"/>
      </w:pPr>
    </w:lvl>
    <w:lvl w:ilvl="5" w:tplc="0409001B" w:tentative="1">
      <w:start w:val="1"/>
      <w:numFmt w:val="lowerRoman"/>
      <w:lvlText w:val="%6."/>
      <w:lvlJc w:val="right"/>
      <w:pPr>
        <w:ind w:left="12247" w:hanging="180"/>
      </w:pPr>
    </w:lvl>
    <w:lvl w:ilvl="6" w:tplc="0409000F" w:tentative="1">
      <w:start w:val="1"/>
      <w:numFmt w:val="decimal"/>
      <w:lvlText w:val="%7."/>
      <w:lvlJc w:val="left"/>
      <w:pPr>
        <w:ind w:left="12967" w:hanging="360"/>
      </w:pPr>
    </w:lvl>
    <w:lvl w:ilvl="7" w:tplc="04090019" w:tentative="1">
      <w:start w:val="1"/>
      <w:numFmt w:val="lowerLetter"/>
      <w:lvlText w:val="%8."/>
      <w:lvlJc w:val="left"/>
      <w:pPr>
        <w:ind w:left="13687" w:hanging="360"/>
      </w:pPr>
    </w:lvl>
    <w:lvl w:ilvl="8" w:tplc="0409001B" w:tentative="1">
      <w:start w:val="1"/>
      <w:numFmt w:val="lowerRoman"/>
      <w:lvlText w:val="%9."/>
      <w:lvlJc w:val="right"/>
      <w:pPr>
        <w:ind w:left="14407" w:hanging="180"/>
      </w:pPr>
    </w:lvl>
  </w:abstractNum>
  <w:abstractNum w:abstractNumId="4">
    <w:nsid w:val="0CC4764D"/>
    <w:multiLevelType w:val="hybridMultilevel"/>
    <w:tmpl w:val="7552642A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>
    <w:nsid w:val="0E1860BA"/>
    <w:multiLevelType w:val="hybridMultilevel"/>
    <w:tmpl w:val="3354AF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7B24166"/>
    <w:multiLevelType w:val="hybridMultilevel"/>
    <w:tmpl w:val="4CBC46FE"/>
    <w:lvl w:ilvl="0" w:tplc="9BDCDF0C">
      <w:start w:val="1"/>
      <w:numFmt w:val="arabicAlpha"/>
      <w:lvlText w:val="%1-"/>
      <w:lvlJc w:val="left"/>
      <w:pPr>
        <w:ind w:left="85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8065C78"/>
    <w:multiLevelType w:val="hybridMultilevel"/>
    <w:tmpl w:val="A19096D0"/>
    <w:lvl w:ilvl="0" w:tplc="4768EBC0">
      <w:start w:val="1"/>
      <w:numFmt w:val="arabicAlpha"/>
      <w:lvlText w:val="%1-"/>
      <w:lvlJc w:val="left"/>
      <w:pPr>
        <w:ind w:left="79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EB94E4B"/>
    <w:multiLevelType w:val="hybridMultilevel"/>
    <w:tmpl w:val="699A9A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24A64D86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F820856"/>
    <w:multiLevelType w:val="hybridMultilevel"/>
    <w:tmpl w:val="1AA814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12A04E2"/>
    <w:multiLevelType w:val="hybridMultilevel"/>
    <w:tmpl w:val="23E42B80"/>
    <w:lvl w:ilvl="0" w:tplc="BC92C5BA">
      <w:start w:val="21"/>
      <w:numFmt w:val="decimal"/>
      <w:lvlText w:val="%1)"/>
      <w:lvlJc w:val="righ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A2A57BB"/>
    <w:multiLevelType w:val="hybridMultilevel"/>
    <w:tmpl w:val="D9C4E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A9C58BC"/>
    <w:multiLevelType w:val="hybridMultilevel"/>
    <w:tmpl w:val="DC72BD7A"/>
    <w:lvl w:ilvl="0" w:tplc="E6C00CBC">
      <w:start w:val="1"/>
      <w:numFmt w:val="arabicAlpha"/>
      <w:lvlText w:val="%1-"/>
      <w:lvlJc w:val="left"/>
      <w:pPr>
        <w:ind w:left="1215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ACC1242"/>
    <w:multiLevelType w:val="hybridMultilevel"/>
    <w:tmpl w:val="61CEB186"/>
    <w:lvl w:ilvl="0" w:tplc="FBEAED98">
      <w:start w:val="36"/>
      <w:numFmt w:val="decimal"/>
      <w:lvlText w:val="%1."/>
      <w:lvlJc w:val="left"/>
      <w:pPr>
        <w:ind w:left="501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81" w:hanging="360"/>
      </w:pPr>
    </w:lvl>
    <w:lvl w:ilvl="2" w:tplc="0409001B" w:tentative="1">
      <w:start w:val="1"/>
      <w:numFmt w:val="lowerRoman"/>
      <w:lvlText w:val="%3."/>
      <w:lvlJc w:val="right"/>
      <w:pPr>
        <w:ind w:left="2301" w:hanging="180"/>
      </w:pPr>
    </w:lvl>
    <w:lvl w:ilvl="3" w:tplc="0409000F" w:tentative="1">
      <w:start w:val="1"/>
      <w:numFmt w:val="decimal"/>
      <w:lvlText w:val="%4."/>
      <w:lvlJc w:val="left"/>
      <w:pPr>
        <w:ind w:left="3021" w:hanging="360"/>
      </w:pPr>
    </w:lvl>
    <w:lvl w:ilvl="4" w:tplc="04090019" w:tentative="1">
      <w:start w:val="1"/>
      <w:numFmt w:val="lowerLetter"/>
      <w:lvlText w:val="%5."/>
      <w:lvlJc w:val="left"/>
      <w:pPr>
        <w:ind w:left="3741" w:hanging="360"/>
      </w:pPr>
    </w:lvl>
    <w:lvl w:ilvl="5" w:tplc="0409001B" w:tentative="1">
      <w:start w:val="1"/>
      <w:numFmt w:val="lowerRoman"/>
      <w:lvlText w:val="%6."/>
      <w:lvlJc w:val="right"/>
      <w:pPr>
        <w:ind w:left="4461" w:hanging="180"/>
      </w:pPr>
    </w:lvl>
    <w:lvl w:ilvl="6" w:tplc="0409000F" w:tentative="1">
      <w:start w:val="1"/>
      <w:numFmt w:val="decimal"/>
      <w:lvlText w:val="%7."/>
      <w:lvlJc w:val="left"/>
      <w:pPr>
        <w:ind w:left="5181" w:hanging="360"/>
      </w:pPr>
    </w:lvl>
    <w:lvl w:ilvl="7" w:tplc="04090019" w:tentative="1">
      <w:start w:val="1"/>
      <w:numFmt w:val="lowerLetter"/>
      <w:lvlText w:val="%8."/>
      <w:lvlJc w:val="left"/>
      <w:pPr>
        <w:ind w:left="5901" w:hanging="360"/>
      </w:pPr>
    </w:lvl>
    <w:lvl w:ilvl="8" w:tplc="0409001B" w:tentative="1">
      <w:start w:val="1"/>
      <w:numFmt w:val="lowerRoman"/>
      <w:lvlText w:val="%9."/>
      <w:lvlJc w:val="right"/>
      <w:pPr>
        <w:ind w:left="6621" w:hanging="180"/>
      </w:pPr>
    </w:lvl>
  </w:abstractNum>
  <w:abstractNum w:abstractNumId="14">
    <w:nsid w:val="322B4A4C"/>
    <w:multiLevelType w:val="hybridMultilevel"/>
    <w:tmpl w:val="6DAAAEC2"/>
    <w:lvl w:ilvl="0" w:tplc="D564ED3C">
      <w:start w:val="27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3336D09"/>
    <w:multiLevelType w:val="hybridMultilevel"/>
    <w:tmpl w:val="55726642"/>
    <w:lvl w:ilvl="0" w:tplc="DDA82B1C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47662FE"/>
    <w:multiLevelType w:val="hybridMultilevel"/>
    <w:tmpl w:val="0A48B1CE"/>
    <w:lvl w:ilvl="0" w:tplc="1EAAD41E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7556945"/>
    <w:multiLevelType w:val="hybridMultilevel"/>
    <w:tmpl w:val="B1E63FD6"/>
    <w:lvl w:ilvl="0" w:tplc="34143C24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8083C49"/>
    <w:multiLevelType w:val="hybridMultilevel"/>
    <w:tmpl w:val="FF4CB7A0"/>
    <w:lvl w:ilvl="0" w:tplc="7E5062F0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9C741EF"/>
    <w:multiLevelType w:val="hybridMultilevel"/>
    <w:tmpl w:val="37D65B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3B1F5BAA"/>
    <w:multiLevelType w:val="hybridMultilevel"/>
    <w:tmpl w:val="4048624A"/>
    <w:lvl w:ilvl="0" w:tplc="00169EA8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F9F7281"/>
    <w:multiLevelType w:val="hybridMultilevel"/>
    <w:tmpl w:val="06DA5D30"/>
    <w:lvl w:ilvl="0" w:tplc="DD8A8E2A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5C60322"/>
    <w:multiLevelType w:val="hybridMultilevel"/>
    <w:tmpl w:val="FDD45DD6"/>
    <w:lvl w:ilvl="0" w:tplc="E6C00CBC">
      <w:start w:val="1"/>
      <w:numFmt w:val="arabicAlpha"/>
      <w:lvlText w:val="%1-"/>
      <w:lvlJc w:val="left"/>
      <w:pPr>
        <w:ind w:left="121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BD57984"/>
    <w:multiLevelType w:val="hybridMultilevel"/>
    <w:tmpl w:val="4246DF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E817087"/>
    <w:multiLevelType w:val="hybridMultilevel"/>
    <w:tmpl w:val="80BABD2A"/>
    <w:lvl w:ilvl="0" w:tplc="17E62C86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0DC4DDB"/>
    <w:multiLevelType w:val="hybridMultilevel"/>
    <w:tmpl w:val="C8A4E5A0"/>
    <w:lvl w:ilvl="0" w:tplc="664A98DC">
      <w:start w:val="1"/>
      <w:numFmt w:val="arabicAlpha"/>
      <w:lvlText w:val="%1-"/>
      <w:lvlJc w:val="left"/>
      <w:pPr>
        <w:ind w:left="720" w:hanging="360"/>
      </w:pPr>
      <w:rPr>
        <w:rFonts w:asciiTheme="majorBidi" w:eastAsiaTheme="minorHAns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5625AA1"/>
    <w:multiLevelType w:val="hybridMultilevel"/>
    <w:tmpl w:val="39CC9A26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>
    <w:nsid w:val="56AA755B"/>
    <w:multiLevelType w:val="hybridMultilevel"/>
    <w:tmpl w:val="85C664C8"/>
    <w:lvl w:ilvl="0" w:tplc="FC92F488">
      <w:start w:val="33"/>
      <w:numFmt w:val="decimal"/>
      <w:lvlText w:val="%1."/>
      <w:lvlJc w:val="left"/>
      <w:pPr>
        <w:ind w:left="-4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4" w:hanging="360"/>
      </w:pPr>
    </w:lvl>
    <w:lvl w:ilvl="2" w:tplc="0409001B" w:tentative="1">
      <w:start w:val="1"/>
      <w:numFmt w:val="lowerRoman"/>
      <w:lvlText w:val="%3."/>
      <w:lvlJc w:val="right"/>
      <w:pPr>
        <w:ind w:left="1034" w:hanging="180"/>
      </w:pPr>
    </w:lvl>
    <w:lvl w:ilvl="3" w:tplc="0409000F" w:tentative="1">
      <w:start w:val="1"/>
      <w:numFmt w:val="decimal"/>
      <w:lvlText w:val="%4."/>
      <w:lvlJc w:val="left"/>
      <w:pPr>
        <w:ind w:left="1754" w:hanging="360"/>
      </w:pPr>
    </w:lvl>
    <w:lvl w:ilvl="4" w:tplc="04090019" w:tentative="1">
      <w:start w:val="1"/>
      <w:numFmt w:val="lowerLetter"/>
      <w:lvlText w:val="%5."/>
      <w:lvlJc w:val="left"/>
      <w:pPr>
        <w:ind w:left="2474" w:hanging="360"/>
      </w:pPr>
    </w:lvl>
    <w:lvl w:ilvl="5" w:tplc="0409001B" w:tentative="1">
      <w:start w:val="1"/>
      <w:numFmt w:val="lowerRoman"/>
      <w:lvlText w:val="%6."/>
      <w:lvlJc w:val="right"/>
      <w:pPr>
        <w:ind w:left="3194" w:hanging="180"/>
      </w:pPr>
    </w:lvl>
    <w:lvl w:ilvl="6" w:tplc="0409000F" w:tentative="1">
      <w:start w:val="1"/>
      <w:numFmt w:val="decimal"/>
      <w:lvlText w:val="%7."/>
      <w:lvlJc w:val="left"/>
      <w:pPr>
        <w:ind w:left="3914" w:hanging="360"/>
      </w:pPr>
    </w:lvl>
    <w:lvl w:ilvl="7" w:tplc="04090019" w:tentative="1">
      <w:start w:val="1"/>
      <w:numFmt w:val="lowerLetter"/>
      <w:lvlText w:val="%8."/>
      <w:lvlJc w:val="left"/>
      <w:pPr>
        <w:ind w:left="4634" w:hanging="360"/>
      </w:pPr>
    </w:lvl>
    <w:lvl w:ilvl="8" w:tplc="0409001B" w:tentative="1">
      <w:start w:val="1"/>
      <w:numFmt w:val="lowerRoman"/>
      <w:lvlText w:val="%9."/>
      <w:lvlJc w:val="right"/>
      <w:pPr>
        <w:ind w:left="5354" w:hanging="180"/>
      </w:pPr>
    </w:lvl>
  </w:abstractNum>
  <w:abstractNum w:abstractNumId="28">
    <w:nsid w:val="572D0F7D"/>
    <w:multiLevelType w:val="hybridMultilevel"/>
    <w:tmpl w:val="534ABF44"/>
    <w:lvl w:ilvl="0" w:tplc="65503DAC">
      <w:start w:val="31"/>
      <w:numFmt w:val="decimal"/>
      <w:lvlText w:val="%1."/>
      <w:lvlJc w:val="left"/>
      <w:pPr>
        <w:ind w:left="-4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14" w:hanging="360"/>
      </w:pPr>
    </w:lvl>
    <w:lvl w:ilvl="2" w:tplc="0409001B" w:tentative="1">
      <w:start w:val="1"/>
      <w:numFmt w:val="lowerRoman"/>
      <w:lvlText w:val="%3."/>
      <w:lvlJc w:val="right"/>
      <w:pPr>
        <w:ind w:left="1034" w:hanging="180"/>
      </w:pPr>
    </w:lvl>
    <w:lvl w:ilvl="3" w:tplc="0409000F" w:tentative="1">
      <w:start w:val="1"/>
      <w:numFmt w:val="decimal"/>
      <w:lvlText w:val="%4."/>
      <w:lvlJc w:val="left"/>
      <w:pPr>
        <w:ind w:left="1754" w:hanging="360"/>
      </w:pPr>
    </w:lvl>
    <w:lvl w:ilvl="4" w:tplc="04090019" w:tentative="1">
      <w:start w:val="1"/>
      <w:numFmt w:val="lowerLetter"/>
      <w:lvlText w:val="%5."/>
      <w:lvlJc w:val="left"/>
      <w:pPr>
        <w:ind w:left="2474" w:hanging="360"/>
      </w:pPr>
    </w:lvl>
    <w:lvl w:ilvl="5" w:tplc="0409001B" w:tentative="1">
      <w:start w:val="1"/>
      <w:numFmt w:val="lowerRoman"/>
      <w:lvlText w:val="%6."/>
      <w:lvlJc w:val="right"/>
      <w:pPr>
        <w:ind w:left="3194" w:hanging="180"/>
      </w:pPr>
    </w:lvl>
    <w:lvl w:ilvl="6" w:tplc="0409000F" w:tentative="1">
      <w:start w:val="1"/>
      <w:numFmt w:val="decimal"/>
      <w:lvlText w:val="%7."/>
      <w:lvlJc w:val="left"/>
      <w:pPr>
        <w:ind w:left="3914" w:hanging="360"/>
      </w:pPr>
    </w:lvl>
    <w:lvl w:ilvl="7" w:tplc="04090019" w:tentative="1">
      <w:start w:val="1"/>
      <w:numFmt w:val="lowerLetter"/>
      <w:lvlText w:val="%8."/>
      <w:lvlJc w:val="left"/>
      <w:pPr>
        <w:ind w:left="4634" w:hanging="360"/>
      </w:pPr>
    </w:lvl>
    <w:lvl w:ilvl="8" w:tplc="0409001B" w:tentative="1">
      <w:start w:val="1"/>
      <w:numFmt w:val="lowerRoman"/>
      <w:lvlText w:val="%9."/>
      <w:lvlJc w:val="right"/>
      <w:pPr>
        <w:ind w:left="5354" w:hanging="180"/>
      </w:pPr>
    </w:lvl>
  </w:abstractNum>
  <w:abstractNum w:abstractNumId="29">
    <w:nsid w:val="58B3101C"/>
    <w:multiLevelType w:val="hybridMultilevel"/>
    <w:tmpl w:val="532E5F2E"/>
    <w:lvl w:ilvl="0" w:tplc="0409000F">
      <w:start w:val="3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413929"/>
    <w:multiLevelType w:val="hybridMultilevel"/>
    <w:tmpl w:val="2DE61DE8"/>
    <w:lvl w:ilvl="0" w:tplc="04090001">
      <w:start w:val="1"/>
      <w:numFmt w:val="bullet"/>
      <w:lvlText w:val=""/>
      <w:lvlJc w:val="left"/>
      <w:pPr>
        <w:ind w:left="-1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72" w:hanging="360"/>
      </w:pPr>
      <w:rPr>
        <w:rFonts w:ascii="Wingdings" w:hAnsi="Wingdings" w:hint="default"/>
      </w:rPr>
    </w:lvl>
  </w:abstractNum>
  <w:abstractNum w:abstractNumId="31">
    <w:nsid w:val="62470F21"/>
    <w:multiLevelType w:val="hybridMultilevel"/>
    <w:tmpl w:val="3E944150"/>
    <w:lvl w:ilvl="0" w:tplc="ED846738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2F75823"/>
    <w:multiLevelType w:val="hybridMultilevel"/>
    <w:tmpl w:val="6DAAAEC2"/>
    <w:lvl w:ilvl="0" w:tplc="D564ED3C">
      <w:start w:val="27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662E40BF"/>
    <w:multiLevelType w:val="hybridMultilevel"/>
    <w:tmpl w:val="666E15CA"/>
    <w:lvl w:ilvl="0" w:tplc="0409000F">
      <w:start w:val="1"/>
      <w:numFmt w:val="decimal"/>
      <w:lvlText w:val="%1."/>
      <w:lvlJc w:val="left"/>
      <w:pPr>
        <w:ind w:left="-613" w:hanging="360"/>
      </w:pPr>
    </w:lvl>
    <w:lvl w:ilvl="1" w:tplc="04090019" w:tentative="1">
      <w:start w:val="1"/>
      <w:numFmt w:val="lowerLetter"/>
      <w:lvlText w:val="%2."/>
      <w:lvlJc w:val="left"/>
      <w:pPr>
        <w:ind w:left="107" w:hanging="360"/>
      </w:pPr>
    </w:lvl>
    <w:lvl w:ilvl="2" w:tplc="0409001B" w:tentative="1">
      <w:start w:val="1"/>
      <w:numFmt w:val="lowerRoman"/>
      <w:lvlText w:val="%3."/>
      <w:lvlJc w:val="right"/>
      <w:pPr>
        <w:ind w:left="827" w:hanging="180"/>
      </w:pPr>
    </w:lvl>
    <w:lvl w:ilvl="3" w:tplc="0409000F" w:tentative="1">
      <w:start w:val="1"/>
      <w:numFmt w:val="decimal"/>
      <w:lvlText w:val="%4."/>
      <w:lvlJc w:val="left"/>
      <w:pPr>
        <w:ind w:left="1547" w:hanging="360"/>
      </w:pPr>
    </w:lvl>
    <w:lvl w:ilvl="4" w:tplc="04090019" w:tentative="1">
      <w:start w:val="1"/>
      <w:numFmt w:val="lowerLetter"/>
      <w:lvlText w:val="%5."/>
      <w:lvlJc w:val="left"/>
      <w:pPr>
        <w:ind w:left="2267" w:hanging="360"/>
      </w:pPr>
    </w:lvl>
    <w:lvl w:ilvl="5" w:tplc="0409001B" w:tentative="1">
      <w:start w:val="1"/>
      <w:numFmt w:val="lowerRoman"/>
      <w:lvlText w:val="%6."/>
      <w:lvlJc w:val="right"/>
      <w:pPr>
        <w:ind w:left="2987" w:hanging="180"/>
      </w:pPr>
    </w:lvl>
    <w:lvl w:ilvl="6" w:tplc="0409000F" w:tentative="1">
      <w:start w:val="1"/>
      <w:numFmt w:val="decimal"/>
      <w:lvlText w:val="%7."/>
      <w:lvlJc w:val="left"/>
      <w:pPr>
        <w:ind w:left="3707" w:hanging="360"/>
      </w:pPr>
    </w:lvl>
    <w:lvl w:ilvl="7" w:tplc="04090019" w:tentative="1">
      <w:start w:val="1"/>
      <w:numFmt w:val="lowerLetter"/>
      <w:lvlText w:val="%8."/>
      <w:lvlJc w:val="left"/>
      <w:pPr>
        <w:ind w:left="4427" w:hanging="360"/>
      </w:pPr>
    </w:lvl>
    <w:lvl w:ilvl="8" w:tplc="0409001B" w:tentative="1">
      <w:start w:val="1"/>
      <w:numFmt w:val="lowerRoman"/>
      <w:lvlText w:val="%9."/>
      <w:lvlJc w:val="right"/>
      <w:pPr>
        <w:ind w:left="5147" w:hanging="180"/>
      </w:pPr>
    </w:lvl>
  </w:abstractNum>
  <w:abstractNum w:abstractNumId="34">
    <w:nsid w:val="663131F8"/>
    <w:multiLevelType w:val="hybridMultilevel"/>
    <w:tmpl w:val="8D88228E"/>
    <w:lvl w:ilvl="0" w:tplc="FEA47930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DB179B2"/>
    <w:multiLevelType w:val="hybridMultilevel"/>
    <w:tmpl w:val="DEF4F9D4"/>
    <w:lvl w:ilvl="0" w:tplc="0409000F">
      <w:start w:val="1"/>
      <w:numFmt w:val="decimal"/>
      <w:lvlText w:val="%1."/>
      <w:lvlJc w:val="left"/>
      <w:pPr>
        <w:ind w:left="-613" w:hanging="360"/>
      </w:pPr>
    </w:lvl>
    <w:lvl w:ilvl="1" w:tplc="04090019" w:tentative="1">
      <w:start w:val="1"/>
      <w:numFmt w:val="lowerLetter"/>
      <w:lvlText w:val="%2."/>
      <w:lvlJc w:val="left"/>
      <w:pPr>
        <w:ind w:left="107" w:hanging="360"/>
      </w:pPr>
    </w:lvl>
    <w:lvl w:ilvl="2" w:tplc="0409001B" w:tentative="1">
      <w:start w:val="1"/>
      <w:numFmt w:val="lowerRoman"/>
      <w:lvlText w:val="%3."/>
      <w:lvlJc w:val="right"/>
      <w:pPr>
        <w:ind w:left="827" w:hanging="180"/>
      </w:pPr>
    </w:lvl>
    <w:lvl w:ilvl="3" w:tplc="0409000F" w:tentative="1">
      <w:start w:val="1"/>
      <w:numFmt w:val="decimal"/>
      <w:lvlText w:val="%4."/>
      <w:lvlJc w:val="left"/>
      <w:pPr>
        <w:ind w:left="1547" w:hanging="360"/>
      </w:pPr>
    </w:lvl>
    <w:lvl w:ilvl="4" w:tplc="04090019" w:tentative="1">
      <w:start w:val="1"/>
      <w:numFmt w:val="lowerLetter"/>
      <w:lvlText w:val="%5."/>
      <w:lvlJc w:val="left"/>
      <w:pPr>
        <w:ind w:left="2267" w:hanging="360"/>
      </w:pPr>
    </w:lvl>
    <w:lvl w:ilvl="5" w:tplc="0409001B" w:tentative="1">
      <w:start w:val="1"/>
      <w:numFmt w:val="lowerRoman"/>
      <w:lvlText w:val="%6."/>
      <w:lvlJc w:val="right"/>
      <w:pPr>
        <w:ind w:left="2987" w:hanging="180"/>
      </w:pPr>
    </w:lvl>
    <w:lvl w:ilvl="6" w:tplc="0409000F" w:tentative="1">
      <w:start w:val="1"/>
      <w:numFmt w:val="decimal"/>
      <w:lvlText w:val="%7."/>
      <w:lvlJc w:val="left"/>
      <w:pPr>
        <w:ind w:left="3707" w:hanging="360"/>
      </w:pPr>
    </w:lvl>
    <w:lvl w:ilvl="7" w:tplc="04090019" w:tentative="1">
      <w:start w:val="1"/>
      <w:numFmt w:val="lowerLetter"/>
      <w:lvlText w:val="%8."/>
      <w:lvlJc w:val="left"/>
      <w:pPr>
        <w:ind w:left="4427" w:hanging="360"/>
      </w:pPr>
    </w:lvl>
    <w:lvl w:ilvl="8" w:tplc="0409001B" w:tentative="1">
      <w:start w:val="1"/>
      <w:numFmt w:val="lowerRoman"/>
      <w:lvlText w:val="%9."/>
      <w:lvlJc w:val="right"/>
      <w:pPr>
        <w:ind w:left="5147" w:hanging="180"/>
      </w:pPr>
    </w:lvl>
  </w:abstractNum>
  <w:abstractNum w:abstractNumId="36">
    <w:nsid w:val="6E075A1E"/>
    <w:multiLevelType w:val="hybridMultilevel"/>
    <w:tmpl w:val="634CD3CA"/>
    <w:lvl w:ilvl="0" w:tplc="BA9CA5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AE8A88D0">
      <w:numFmt w:val="bullet"/>
      <w:lvlText w:val="-"/>
      <w:lvlJc w:val="left"/>
      <w:pPr>
        <w:ind w:left="3518" w:hanging="360"/>
      </w:pPr>
      <w:rPr>
        <w:rFonts w:ascii="Arial" w:eastAsiaTheme="minorEastAsia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4238" w:hanging="180"/>
      </w:pPr>
    </w:lvl>
    <w:lvl w:ilvl="3" w:tplc="0409000F" w:tentative="1">
      <w:start w:val="1"/>
      <w:numFmt w:val="decimal"/>
      <w:lvlText w:val="%4."/>
      <w:lvlJc w:val="left"/>
      <w:pPr>
        <w:ind w:left="4958" w:hanging="360"/>
      </w:pPr>
    </w:lvl>
    <w:lvl w:ilvl="4" w:tplc="04090019" w:tentative="1">
      <w:start w:val="1"/>
      <w:numFmt w:val="lowerLetter"/>
      <w:lvlText w:val="%5."/>
      <w:lvlJc w:val="left"/>
      <w:pPr>
        <w:ind w:left="5678" w:hanging="360"/>
      </w:pPr>
    </w:lvl>
    <w:lvl w:ilvl="5" w:tplc="0409001B" w:tentative="1">
      <w:start w:val="1"/>
      <w:numFmt w:val="lowerRoman"/>
      <w:lvlText w:val="%6."/>
      <w:lvlJc w:val="right"/>
      <w:pPr>
        <w:ind w:left="6398" w:hanging="180"/>
      </w:pPr>
    </w:lvl>
    <w:lvl w:ilvl="6" w:tplc="0409000F" w:tentative="1">
      <w:start w:val="1"/>
      <w:numFmt w:val="decimal"/>
      <w:lvlText w:val="%7."/>
      <w:lvlJc w:val="left"/>
      <w:pPr>
        <w:ind w:left="7118" w:hanging="360"/>
      </w:pPr>
    </w:lvl>
    <w:lvl w:ilvl="7" w:tplc="04090019" w:tentative="1">
      <w:start w:val="1"/>
      <w:numFmt w:val="lowerLetter"/>
      <w:lvlText w:val="%8."/>
      <w:lvlJc w:val="left"/>
      <w:pPr>
        <w:ind w:left="7838" w:hanging="360"/>
      </w:pPr>
    </w:lvl>
    <w:lvl w:ilvl="8" w:tplc="0409001B" w:tentative="1">
      <w:start w:val="1"/>
      <w:numFmt w:val="lowerRoman"/>
      <w:lvlText w:val="%9."/>
      <w:lvlJc w:val="right"/>
      <w:pPr>
        <w:ind w:left="8558" w:hanging="180"/>
      </w:pPr>
    </w:lvl>
  </w:abstractNum>
  <w:abstractNum w:abstractNumId="37">
    <w:nsid w:val="72590481"/>
    <w:multiLevelType w:val="hybridMultilevel"/>
    <w:tmpl w:val="144A97EA"/>
    <w:lvl w:ilvl="0" w:tplc="36F4979C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3C34DEF"/>
    <w:multiLevelType w:val="hybridMultilevel"/>
    <w:tmpl w:val="2FF2BBAA"/>
    <w:lvl w:ilvl="0" w:tplc="72FA6EBE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98F23E0"/>
    <w:multiLevelType w:val="hybridMultilevel"/>
    <w:tmpl w:val="916661AA"/>
    <w:lvl w:ilvl="0" w:tplc="C868DBD8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7A526181"/>
    <w:multiLevelType w:val="hybridMultilevel"/>
    <w:tmpl w:val="FEFEEE02"/>
    <w:lvl w:ilvl="0" w:tplc="617401B6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7AB970B3"/>
    <w:multiLevelType w:val="hybridMultilevel"/>
    <w:tmpl w:val="007E4F4C"/>
    <w:lvl w:ilvl="0" w:tplc="6D606EC0">
      <w:start w:val="1"/>
      <w:numFmt w:val="decimal"/>
      <w:lvlText w:val="%1."/>
      <w:lvlJc w:val="left"/>
      <w:pPr>
        <w:ind w:left="360" w:hanging="360"/>
      </w:pPr>
      <w:rPr>
        <w:b/>
        <w:bCs/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>
    <w:nsid w:val="7F5C486D"/>
    <w:multiLevelType w:val="hybridMultilevel"/>
    <w:tmpl w:val="64E06676"/>
    <w:lvl w:ilvl="0" w:tplc="E6C00CBC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4"/>
  </w:num>
  <w:num w:numId="4">
    <w:abstractNumId w:val="26"/>
  </w:num>
  <w:num w:numId="5">
    <w:abstractNumId w:val="36"/>
  </w:num>
  <w:num w:numId="6">
    <w:abstractNumId w:val="30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</w:num>
  <w:num w:numId="13">
    <w:abstractNumId w:val="12"/>
  </w:num>
  <w:num w:numId="14">
    <w:abstractNumId w:val="42"/>
  </w:num>
  <w:num w:numId="15">
    <w:abstractNumId w:val="10"/>
  </w:num>
  <w:num w:numId="16">
    <w:abstractNumId w:val="11"/>
  </w:num>
  <w:num w:numId="17">
    <w:abstractNumId w:val="14"/>
  </w:num>
  <w:num w:numId="18">
    <w:abstractNumId w:val="32"/>
  </w:num>
  <w:num w:numId="19">
    <w:abstractNumId w:val="1"/>
  </w:num>
  <w:num w:numId="20">
    <w:abstractNumId w:val="23"/>
  </w:num>
  <w:num w:numId="21">
    <w:abstractNumId w:val="41"/>
  </w:num>
  <w:num w:numId="22">
    <w:abstractNumId w:val="5"/>
  </w:num>
  <w:num w:numId="23">
    <w:abstractNumId w:val="8"/>
  </w:num>
  <w:num w:numId="24">
    <w:abstractNumId w:val="13"/>
  </w:num>
  <w:num w:numId="25">
    <w:abstractNumId w:val="37"/>
  </w:num>
  <w:num w:numId="26">
    <w:abstractNumId w:val="2"/>
  </w:num>
  <w:num w:numId="27">
    <w:abstractNumId w:val="21"/>
  </w:num>
  <w:num w:numId="28">
    <w:abstractNumId w:val="35"/>
  </w:num>
  <w:num w:numId="29">
    <w:abstractNumId w:val="38"/>
  </w:num>
  <w:num w:numId="30">
    <w:abstractNumId w:val="33"/>
  </w:num>
  <w:num w:numId="31">
    <w:abstractNumId w:val="19"/>
  </w:num>
  <w:num w:numId="32">
    <w:abstractNumId w:val="31"/>
  </w:num>
  <w:num w:numId="33">
    <w:abstractNumId w:val="17"/>
  </w:num>
  <w:num w:numId="34">
    <w:abstractNumId w:val="39"/>
  </w:num>
  <w:num w:numId="35">
    <w:abstractNumId w:val="34"/>
  </w:num>
  <w:num w:numId="36">
    <w:abstractNumId w:val="24"/>
  </w:num>
  <w:num w:numId="37">
    <w:abstractNumId w:val="20"/>
  </w:num>
  <w:num w:numId="38">
    <w:abstractNumId w:val="18"/>
  </w:num>
  <w:num w:numId="39">
    <w:abstractNumId w:val="15"/>
  </w:num>
  <w:num w:numId="40">
    <w:abstractNumId w:val="0"/>
  </w:num>
  <w:num w:numId="41">
    <w:abstractNumId w:val="25"/>
  </w:num>
  <w:num w:numId="42">
    <w:abstractNumId w:val="28"/>
  </w:num>
  <w:num w:numId="43">
    <w:abstractNumId w:val="29"/>
  </w:num>
  <w:num w:numId="44">
    <w:abstractNumId w:val="2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wNDGxNDCyMDcyNDQzNDBQ0lEKTi0uzszPAykwNKwFAPBFu+8tAAAA"/>
  </w:docVars>
  <w:rsids>
    <w:rsidRoot w:val="000A12FA"/>
    <w:rsid w:val="00061923"/>
    <w:rsid w:val="000630F8"/>
    <w:rsid w:val="000646F0"/>
    <w:rsid w:val="00067A48"/>
    <w:rsid w:val="000712A2"/>
    <w:rsid w:val="000765D5"/>
    <w:rsid w:val="000810FD"/>
    <w:rsid w:val="000A12FA"/>
    <w:rsid w:val="000B56E9"/>
    <w:rsid w:val="000B7578"/>
    <w:rsid w:val="00113388"/>
    <w:rsid w:val="00116DC4"/>
    <w:rsid w:val="00123374"/>
    <w:rsid w:val="001248FA"/>
    <w:rsid w:val="00127CA2"/>
    <w:rsid w:val="00131677"/>
    <w:rsid w:val="00137117"/>
    <w:rsid w:val="00152AAC"/>
    <w:rsid w:val="001A2325"/>
    <w:rsid w:val="001A67D1"/>
    <w:rsid w:val="001B111E"/>
    <w:rsid w:val="001F380F"/>
    <w:rsid w:val="0020162A"/>
    <w:rsid w:val="00216A26"/>
    <w:rsid w:val="0022016C"/>
    <w:rsid w:val="00233894"/>
    <w:rsid w:val="00237D28"/>
    <w:rsid w:val="002461C2"/>
    <w:rsid w:val="0024696D"/>
    <w:rsid w:val="00254111"/>
    <w:rsid w:val="00254502"/>
    <w:rsid w:val="00273558"/>
    <w:rsid w:val="002C22E5"/>
    <w:rsid w:val="002C5ACA"/>
    <w:rsid w:val="002D4EE1"/>
    <w:rsid w:val="002D6989"/>
    <w:rsid w:val="002F1C6F"/>
    <w:rsid w:val="002F1F86"/>
    <w:rsid w:val="003633DA"/>
    <w:rsid w:val="003639B8"/>
    <w:rsid w:val="003E5860"/>
    <w:rsid w:val="003E5E52"/>
    <w:rsid w:val="004563B3"/>
    <w:rsid w:val="00466A68"/>
    <w:rsid w:val="0048055F"/>
    <w:rsid w:val="00492D6C"/>
    <w:rsid w:val="004E0EB2"/>
    <w:rsid w:val="004F7338"/>
    <w:rsid w:val="005066B3"/>
    <w:rsid w:val="005143F9"/>
    <w:rsid w:val="0052008A"/>
    <w:rsid w:val="0052338E"/>
    <w:rsid w:val="005563CA"/>
    <w:rsid w:val="00567ABA"/>
    <w:rsid w:val="00587E30"/>
    <w:rsid w:val="0059034C"/>
    <w:rsid w:val="005D0A72"/>
    <w:rsid w:val="005D1734"/>
    <w:rsid w:val="005E3B21"/>
    <w:rsid w:val="005F43A9"/>
    <w:rsid w:val="005F7DCB"/>
    <w:rsid w:val="00634265"/>
    <w:rsid w:val="006415D3"/>
    <w:rsid w:val="006431D6"/>
    <w:rsid w:val="00672820"/>
    <w:rsid w:val="006B3B09"/>
    <w:rsid w:val="006C7259"/>
    <w:rsid w:val="006F1C76"/>
    <w:rsid w:val="00746CC0"/>
    <w:rsid w:val="00766C69"/>
    <w:rsid w:val="0078052A"/>
    <w:rsid w:val="00780A08"/>
    <w:rsid w:val="0078707D"/>
    <w:rsid w:val="00787F29"/>
    <w:rsid w:val="007A35FA"/>
    <w:rsid w:val="007B7507"/>
    <w:rsid w:val="007E1415"/>
    <w:rsid w:val="007E24F4"/>
    <w:rsid w:val="007E7F20"/>
    <w:rsid w:val="0089057D"/>
    <w:rsid w:val="008964C2"/>
    <w:rsid w:val="008B21DB"/>
    <w:rsid w:val="008E1252"/>
    <w:rsid w:val="008E19E8"/>
    <w:rsid w:val="0093696A"/>
    <w:rsid w:val="00942218"/>
    <w:rsid w:val="00947BB1"/>
    <w:rsid w:val="00955565"/>
    <w:rsid w:val="00956384"/>
    <w:rsid w:val="009615BF"/>
    <w:rsid w:val="00971403"/>
    <w:rsid w:val="00985680"/>
    <w:rsid w:val="00994816"/>
    <w:rsid w:val="009D7AC5"/>
    <w:rsid w:val="00A0104D"/>
    <w:rsid w:val="00A03DB3"/>
    <w:rsid w:val="00A10D86"/>
    <w:rsid w:val="00A43AD0"/>
    <w:rsid w:val="00A63B03"/>
    <w:rsid w:val="00A72E80"/>
    <w:rsid w:val="00A86810"/>
    <w:rsid w:val="00A92D06"/>
    <w:rsid w:val="00AB0E12"/>
    <w:rsid w:val="00AB1407"/>
    <w:rsid w:val="00AB7F97"/>
    <w:rsid w:val="00AC535B"/>
    <w:rsid w:val="00AE570A"/>
    <w:rsid w:val="00B050B6"/>
    <w:rsid w:val="00B445A8"/>
    <w:rsid w:val="00B47F92"/>
    <w:rsid w:val="00B52BDC"/>
    <w:rsid w:val="00B70334"/>
    <w:rsid w:val="00BA4152"/>
    <w:rsid w:val="00BA4F20"/>
    <w:rsid w:val="00BC387E"/>
    <w:rsid w:val="00BC6154"/>
    <w:rsid w:val="00BF1860"/>
    <w:rsid w:val="00C01964"/>
    <w:rsid w:val="00C06BAF"/>
    <w:rsid w:val="00C23E45"/>
    <w:rsid w:val="00C44840"/>
    <w:rsid w:val="00C5228A"/>
    <w:rsid w:val="00C610F4"/>
    <w:rsid w:val="00C67F5F"/>
    <w:rsid w:val="00C80855"/>
    <w:rsid w:val="00C86A21"/>
    <w:rsid w:val="00CA4145"/>
    <w:rsid w:val="00CD3D21"/>
    <w:rsid w:val="00CF54C5"/>
    <w:rsid w:val="00D101F4"/>
    <w:rsid w:val="00D3272A"/>
    <w:rsid w:val="00D46630"/>
    <w:rsid w:val="00D6512D"/>
    <w:rsid w:val="00DA3ADF"/>
    <w:rsid w:val="00DE599A"/>
    <w:rsid w:val="00DF22C7"/>
    <w:rsid w:val="00E0668B"/>
    <w:rsid w:val="00E0731A"/>
    <w:rsid w:val="00E66A8F"/>
    <w:rsid w:val="00E82D48"/>
    <w:rsid w:val="00EA203D"/>
    <w:rsid w:val="00EA33CE"/>
    <w:rsid w:val="00EB31E2"/>
    <w:rsid w:val="00EE0ADE"/>
    <w:rsid w:val="00F262D4"/>
    <w:rsid w:val="00F334EB"/>
    <w:rsid w:val="00F354C1"/>
    <w:rsid w:val="00F3745B"/>
    <w:rsid w:val="00F5168D"/>
    <w:rsid w:val="00F77E9B"/>
    <w:rsid w:val="00F85EA2"/>
    <w:rsid w:val="00F950B8"/>
    <w:rsid w:val="00FA2475"/>
    <w:rsid w:val="00FA2C01"/>
    <w:rsid w:val="00FC3D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12FA"/>
    <w:pPr>
      <w:bidi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A12FA"/>
  </w:style>
  <w:style w:type="paragraph" w:styleId="NoSpacing">
    <w:name w:val="No Spacing"/>
    <w:uiPriority w:val="1"/>
    <w:qFormat/>
    <w:rsid w:val="000A12FA"/>
    <w:pPr>
      <w:bidi/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A12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12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2F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12FA"/>
  </w:style>
  <w:style w:type="table" w:styleId="TableGrid">
    <w:name w:val="Table Grid"/>
    <w:basedOn w:val="TableNormal"/>
    <w:uiPriority w:val="59"/>
    <w:rsid w:val="00127C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8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5</Pages>
  <Words>1468</Words>
  <Characters>836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8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aa</dc:creator>
  <cp:lastModifiedBy>pc</cp:lastModifiedBy>
  <cp:revision>37</cp:revision>
  <cp:lastPrinted>2018-09-04T09:27:00Z</cp:lastPrinted>
  <dcterms:created xsi:type="dcterms:W3CDTF">2018-09-04T09:14:00Z</dcterms:created>
  <dcterms:modified xsi:type="dcterms:W3CDTF">2018-12-19T12:50:00Z</dcterms:modified>
</cp:coreProperties>
</file>